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text" w:horzAnchor="margin" w:tblpXSpec="center" w:tblpY="91"/>
        <w:tblW w:w="0" w:type="auto"/>
        <w:tblLook w:val="04A0" w:firstRow="1" w:lastRow="0" w:firstColumn="1" w:lastColumn="0" w:noHBand="0" w:noVBand="1"/>
      </w:tblPr>
      <w:tblGrid>
        <w:gridCol w:w="644"/>
        <w:gridCol w:w="531"/>
        <w:gridCol w:w="426"/>
        <w:gridCol w:w="5217"/>
        <w:gridCol w:w="426"/>
        <w:gridCol w:w="426"/>
        <w:gridCol w:w="426"/>
        <w:gridCol w:w="426"/>
      </w:tblGrid>
      <w:tr w:rsidR="00597418" w:rsidRPr="00382BD6" w14:paraId="30907EEF" w14:textId="77777777" w:rsidTr="002942E2">
        <w:trPr>
          <w:trHeight w:val="170"/>
        </w:trPr>
        <w:tc>
          <w:tcPr>
            <w:tcW w:w="11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639557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Ansi="宋体" w:cs="宋体" w:hint="eastAsia"/>
                <w:b/>
                <w:bCs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cs="宋体" w:hint="eastAsia"/>
                <w:b/>
                <w:bCs/>
                <w:color w:val="000000"/>
                <w:kern w:val="0"/>
                <w:szCs w:val="21"/>
              </w:rPr>
              <w:t>教师授课</w:t>
            </w:r>
          </w:p>
        </w:tc>
        <w:tc>
          <w:tcPr>
            <w:tcW w:w="56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64ECC5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Ansi="宋体" w:cs="宋体" w:hint="eastAsia"/>
                <w:b/>
                <w:bCs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cs="宋体" w:hint="eastAsia"/>
                <w:b/>
                <w:bCs/>
                <w:color w:val="000000"/>
                <w:kern w:val="0"/>
                <w:szCs w:val="21"/>
              </w:rPr>
              <w:t>评价标准</w:t>
            </w:r>
          </w:p>
        </w:tc>
        <w:tc>
          <w:tcPr>
            <w:tcW w:w="170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DC03F4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Ansi="宋体" w:cs="宋体" w:hint="eastAsia"/>
                <w:b/>
                <w:bCs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cs="宋体" w:hint="eastAsia"/>
                <w:b/>
                <w:bCs/>
                <w:color w:val="000000"/>
                <w:kern w:val="0"/>
                <w:szCs w:val="21"/>
              </w:rPr>
              <w:t>评价等级</w:t>
            </w:r>
          </w:p>
        </w:tc>
      </w:tr>
      <w:tr w:rsidR="00597418" w:rsidRPr="00382BD6" w14:paraId="7415040D" w14:textId="77777777" w:rsidTr="002942E2">
        <w:trPr>
          <w:trHeight w:val="312"/>
        </w:trPr>
        <w:tc>
          <w:tcPr>
            <w:tcW w:w="64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6261C1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  <w:t>评价项目</w:t>
            </w:r>
          </w:p>
        </w:tc>
        <w:tc>
          <w:tcPr>
            <w:tcW w:w="53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4CF52B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  <w:t>权重</w:t>
            </w:r>
          </w:p>
        </w:tc>
        <w:tc>
          <w:tcPr>
            <w:tcW w:w="42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66341C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  <w:t>序号</w:t>
            </w:r>
          </w:p>
        </w:tc>
        <w:tc>
          <w:tcPr>
            <w:tcW w:w="521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E9E692" w14:textId="77777777" w:rsidR="00597418" w:rsidRPr="00A670D7" w:rsidRDefault="007048F8" w:rsidP="00597418">
            <w:pPr>
              <w:widowControl/>
              <w:jc w:val="center"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cs="宋体" w:hint="eastAsia"/>
                <w:bCs/>
                <w:color w:val="000000"/>
                <w:kern w:val="0"/>
                <w:szCs w:val="21"/>
              </w:rPr>
              <w:t>评价标准</w:t>
            </w:r>
          </w:p>
        </w:tc>
        <w:tc>
          <w:tcPr>
            <w:tcW w:w="4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3F5C10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  <w:t>优</w:t>
            </w:r>
          </w:p>
        </w:tc>
        <w:tc>
          <w:tcPr>
            <w:tcW w:w="4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BB9061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  <w:t>良</w:t>
            </w:r>
          </w:p>
        </w:tc>
        <w:tc>
          <w:tcPr>
            <w:tcW w:w="4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9EA66B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  <w:t>合格</w:t>
            </w:r>
          </w:p>
        </w:tc>
        <w:tc>
          <w:tcPr>
            <w:tcW w:w="4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630DCA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  <w:t>不合格</w:t>
            </w:r>
          </w:p>
        </w:tc>
      </w:tr>
      <w:tr w:rsidR="00597418" w:rsidRPr="00382BD6" w14:paraId="1F3C6F4A" w14:textId="77777777" w:rsidTr="002942E2">
        <w:trPr>
          <w:trHeight w:val="340"/>
        </w:trPr>
        <w:tc>
          <w:tcPr>
            <w:tcW w:w="64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4968B9" w14:textId="77777777" w:rsidR="00597418" w:rsidRPr="00A670D7" w:rsidRDefault="00597418" w:rsidP="00597418">
            <w:pPr>
              <w:widowControl/>
              <w:jc w:val="left"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</w:p>
        </w:tc>
        <w:tc>
          <w:tcPr>
            <w:tcW w:w="53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4360BD" w14:textId="77777777" w:rsidR="00597418" w:rsidRPr="00A670D7" w:rsidRDefault="00597418" w:rsidP="00597418">
            <w:pPr>
              <w:widowControl/>
              <w:jc w:val="left"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</w:p>
        </w:tc>
        <w:tc>
          <w:tcPr>
            <w:tcW w:w="42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E32334" w14:textId="77777777" w:rsidR="00597418" w:rsidRPr="00A670D7" w:rsidRDefault="00597418" w:rsidP="00597418">
            <w:pPr>
              <w:widowControl/>
              <w:jc w:val="left"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</w:p>
        </w:tc>
        <w:tc>
          <w:tcPr>
            <w:tcW w:w="521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CA54FC" w14:textId="77777777" w:rsidR="00597418" w:rsidRPr="00A670D7" w:rsidRDefault="00597418" w:rsidP="00597418">
            <w:pPr>
              <w:widowControl/>
              <w:jc w:val="left"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</w:p>
        </w:tc>
        <w:tc>
          <w:tcPr>
            <w:tcW w:w="4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2B3240" w14:textId="77777777" w:rsidR="00597418" w:rsidRPr="00A670D7" w:rsidRDefault="00597418" w:rsidP="00597418">
            <w:pPr>
              <w:widowControl/>
              <w:jc w:val="left"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</w:p>
        </w:tc>
        <w:tc>
          <w:tcPr>
            <w:tcW w:w="4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336789" w14:textId="77777777" w:rsidR="00597418" w:rsidRPr="00A670D7" w:rsidRDefault="00597418" w:rsidP="00597418">
            <w:pPr>
              <w:widowControl/>
              <w:jc w:val="left"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</w:p>
        </w:tc>
        <w:tc>
          <w:tcPr>
            <w:tcW w:w="4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17EC01" w14:textId="77777777" w:rsidR="00597418" w:rsidRPr="00A670D7" w:rsidRDefault="00597418" w:rsidP="00597418">
            <w:pPr>
              <w:widowControl/>
              <w:jc w:val="left"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</w:p>
        </w:tc>
        <w:tc>
          <w:tcPr>
            <w:tcW w:w="4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C5B84E" w14:textId="77777777" w:rsidR="00597418" w:rsidRPr="00A670D7" w:rsidRDefault="00597418" w:rsidP="00597418">
            <w:pPr>
              <w:widowControl/>
              <w:jc w:val="left"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</w:p>
        </w:tc>
      </w:tr>
      <w:tr w:rsidR="00597418" w:rsidRPr="00382BD6" w14:paraId="733B06C0" w14:textId="77777777" w:rsidTr="002942E2">
        <w:trPr>
          <w:trHeight w:val="170"/>
        </w:trPr>
        <w:tc>
          <w:tcPr>
            <w:tcW w:w="64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863363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  <w:t>教学态度</w:t>
            </w:r>
          </w:p>
        </w:tc>
        <w:tc>
          <w:tcPr>
            <w:tcW w:w="53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6E3E12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  <w:t>0.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5021F6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5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33CA17" w14:textId="77777777" w:rsidR="00597418" w:rsidRPr="00A670D7" w:rsidRDefault="00597418" w:rsidP="00597418">
            <w:pPr>
              <w:widowControl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  <w:t>为人师表，教书育人，</w:t>
            </w:r>
            <w:r w:rsidRPr="00A670D7">
              <w:rPr>
                <w:rFonts w:ascii="楷体_GB2312" w:eastAsia="楷体_GB2312" w:hAnsi="宋体" w:cs="宋体" w:hint="eastAsia"/>
                <w:kern w:val="0"/>
                <w:szCs w:val="21"/>
              </w:rPr>
              <w:t>在授课过程中，结合课程内容，体现课程伦理、学术规范、人文及科学素养等方面内容；遵章守纪，恪守教师职业道德；弘扬正气，坚持社会主义核心价值观；严格要求研究生，关心研究生。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DC812A" w14:textId="7392F3D8" w:rsidR="00597418" w:rsidRPr="00A670D7" w:rsidRDefault="00A670D7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53F390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B3A3D8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A168B7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</w:tr>
      <w:tr w:rsidR="00597418" w:rsidRPr="00382BD6" w14:paraId="44D303B2" w14:textId="77777777" w:rsidTr="002942E2">
        <w:trPr>
          <w:trHeight w:val="170"/>
        </w:trPr>
        <w:tc>
          <w:tcPr>
            <w:tcW w:w="64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7EDE86" w14:textId="77777777" w:rsidR="00597418" w:rsidRPr="00A670D7" w:rsidRDefault="00597418" w:rsidP="00597418">
            <w:pPr>
              <w:widowControl/>
              <w:jc w:val="left"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</w:p>
        </w:tc>
        <w:tc>
          <w:tcPr>
            <w:tcW w:w="53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02B8E60" w14:textId="77777777" w:rsidR="00597418" w:rsidRPr="00A670D7" w:rsidRDefault="00597418" w:rsidP="00597418">
            <w:pPr>
              <w:widowControl/>
              <w:jc w:val="left"/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01CE99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  <w:t>2</w:t>
            </w:r>
          </w:p>
        </w:tc>
        <w:tc>
          <w:tcPr>
            <w:tcW w:w="5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5F6F43" w14:textId="77777777" w:rsidR="00597418" w:rsidRPr="00A670D7" w:rsidRDefault="00597418" w:rsidP="00597418">
            <w:pPr>
              <w:widowControl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  <w:t>积极改革，勇于创新，改进教学方法和教学手段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3C5992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451606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6AB1CD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340C93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</w:tr>
      <w:tr w:rsidR="00597418" w:rsidRPr="00382BD6" w14:paraId="52EF583F" w14:textId="77777777" w:rsidTr="002942E2">
        <w:trPr>
          <w:trHeight w:val="170"/>
        </w:trPr>
        <w:tc>
          <w:tcPr>
            <w:tcW w:w="64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41A884" w14:textId="77777777" w:rsidR="00597418" w:rsidRPr="00A670D7" w:rsidRDefault="00597418" w:rsidP="00597418">
            <w:pPr>
              <w:widowControl/>
              <w:jc w:val="left"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</w:p>
        </w:tc>
        <w:tc>
          <w:tcPr>
            <w:tcW w:w="53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7EAC7FC" w14:textId="77777777" w:rsidR="00597418" w:rsidRPr="00A670D7" w:rsidRDefault="00597418" w:rsidP="00597418">
            <w:pPr>
              <w:widowControl/>
              <w:jc w:val="left"/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70E73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  <w:t>3</w:t>
            </w:r>
          </w:p>
        </w:tc>
        <w:tc>
          <w:tcPr>
            <w:tcW w:w="5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C22DF0" w14:textId="77777777" w:rsidR="00597418" w:rsidRPr="00A670D7" w:rsidRDefault="00597418" w:rsidP="00597418">
            <w:pPr>
              <w:widowControl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  <w:t>以研究的态度认真备课，结合科研前沿信息精心组织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693A10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E54489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833BF8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A09134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</w:tr>
      <w:tr w:rsidR="00597418" w:rsidRPr="00382BD6" w14:paraId="6AC8128C" w14:textId="77777777" w:rsidTr="002942E2">
        <w:trPr>
          <w:trHeight w:val="170"/>
        </w:trPr>
        <w:tc>
          <w:tcPr>
            <w:tcW w:w="64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19595B" w14:textId="77777777" w:rsidR="00597418" w:rsidRPr="00A670D7" w:rsidRDefault="00597418" w:rsidP="00597418">
            <w:pPr>
              <w:widowControl/>
              <w:jc w:val="left"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</w:p>
        </w:tc>
        <w:tc>
          <w:tcPr>
            <w:tcW w:w="53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E85C430" w14:textId="77777777" w:rsidR="00597418" w:rsidRPr="00A670D7" w:rsidRDefault="00597418" w:rsidP="00597418">
            <w:pPr>
              <w:widowControl/>
              <w:jc w:val="left"/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C42DE5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  <w:t>4</w:t>
            </w:r>
          </w:p>
        </w:tc>
        <w:tc>
          <w:tcPr>
            <w:tcW w:w="5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217677" w14:textId="77777777" w:rsidR="00597418" w:rsidRPr="00A670D7" w:rsidRDefault="00597418" w:rsidP="00597418">
            <w:pPr>
              <w:widowControl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  <w:t>作业适中、批改及时，注意反馈信息，重视辅导答疑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CAAFFD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CE4106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A13AED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5E7555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</w:tr>
      <w:tr w:rsidR="00597418" w:rsidRPr="00382BD6" w14:paraId="095B65BA" w14:textId="77777777" w:rsidTr="002942E2">
        <w:trPr>
          <w:trHeight w:val="170"/>
        </w:trPr>
        <w:tc>
          <w:tcPr>
            <w:tcW w:w="64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7C6871" w14:textId="77777777" w:rsidR="00597418" w:rsidRPr="00A670D7" w:rsidRDefault="00597418" w:rsidP="00597418">
            <w:pPr>
              <w:widowControl/>
              <w:jc w:val="left"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</w:p>
        </w:tc>
        <w:tc>
          <w:tcPr>
            <w:tcW w:w="53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7BF79F5" w14:textId="77777777" w:rsidR="00597418" w:rsidRPr="00A670D7" w:rsidRDefault="00597418" w:rsidP="00597418">
            <w:pPr>
              <w:widowControl/>
              <w:jc w:val="left"/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B6B414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  <w:t>5</w:t>
            </w:r>
          </w:p>
        </w:tc>
        <w:tc>
          <w:tcPr>
            <w:tcW w:w="5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27115A" w14:textId="77777777" w:rsidR="00597418" w:rsidRPr="00A670D7" w:rsidRDefault="00597418" w:rsidP="00597418">
            <w:pPr>
              <w:widowControl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  <w:t>不随意调课、停课，无迟到、早下课现象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D15203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43E5EC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D88EB7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E7CAC9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</w:tr>
      <w:tr w:rsidR="00597418" w:rsidRPr="00382BD6" w14:paraId="559F2308" w14:textId="77777777" w:rsidTr="002942E2">
        <w:trPr>
          <w:trHeight w:val="170"/>
        </w:trPr>
        <w:tc>
          <w:tcPr>
            <w:tcW w:w="64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5A48D8" w14:textId="77777777" w:rsidR="00597418" w:rsidRPr="00A670D7" w:rsidRDefault="00597418" w:rsidP="00597418">
            <w:pPr>
              <w:widowControl/>
              <w:jc w:val="left"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</w:p>
        </w:tc>
        <w:tc>
          <w:tcPr>
            <w:tcW w:w="53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CA949C2" w14:textId="77777777" w:rsidR="00597418" w:rsidRPr="00A670D7" w:rsidRDefault="00597418" w:rsidP="00597418">
            <w:pPr>
              <w:widowControl/>
              <w:jc w:val="left"/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7F4F4C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  <w:t>6</w:t>
            </w:r>
          </w:p>
        </w:tc>
        <w:tc>
          <w:tcPr>
            <w:tcW w:w="5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11FCD0" w14:textId="77777777" w:rsidR="00597418" w:rsidRPr="00A670D7" w:rsidRDefault="00597418" w:rsidP="00597418">
            <w:pPr>
              <w:widowControl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  <w:t>按教学进度和课表安排授课，不减少课内学时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1C881C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E7E21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59774D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42B177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</w:tr>
      <w:tr w:rsidR="00597418" w:rsidRPr="00382BD6" w14:paraId="03BAEF8B" w14:textId="77777777" w:rsidTr="002942E2">
        <w:trPr>
          <w:trHeight w:val="170"/>
        </w:trPr>
        <w:tc>
          <w:tcPr>
            <w:tcW w:w="64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0FCD09" w14:textId="77777777" w:rsidR="00597418" w:rsidRPr="00A670D7" w:rsidRDefault="00597418" w:rsidP="00597418">
            <w:pPr>
              <w:widowControl/>
              <w:jc w:val="left"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</w:p>
        </w:tc>
        <w:tc>
          <w:tcPr>
            <w:tcW w:w="53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A39B805" w14:textId="77777777" w:rsidR="00597418" w:rsidRPr="00A670D7" w:rsidRDefault="00597418" w:rsidP="00597418">
            <w:pPr>
              <w:widowControl/>
              <w:jc w:val="left"/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</w:pPr>
          </w:p>
        </w:tc>
        <w:tc>
          <w:tcPr>
            <w:tcW w:w="56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558B47" w14:textId="77777777" w:rsidR="00597418" w:rsidRPr="00A670D7" w:rsidRDefault="00597418" w:rsidP="00597418">
            <w:pPr>
              <w:widowControl/>
              <w:rPr>
                <w:rFonts w:ascii="楷体_GB2312" w:eastAsia="楷体_GB2312" w:hAnsi="黑体" w:cs="宋体" w:hint="eastAsia"/>
                <w:b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黑体" w:cs="宋体" w:hint="eastAsia"/>
                <w:b/>
                <w:color w:val="000000"/>
                <w:kern w:val="0"/>
                <w:szCs w:val="21"/>
              </w:rPr>
              <w:t>总评价（必选）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CD1F7A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3D4863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0ED93A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B0690D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</w:tr>
      <w:tr w:rsidR="00597418" w:rsidRPr="00382BD6" w14:paraId="12B1ABBC" w14:textId="77777777" w:rsidTr="002942E2">
        <w:trPr>
          <w:trHeight w:val="170"/>
        </w:trPr>
        <w:tc>
          <w:tcPr>
            <w:tcW w:w="64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84567A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  <w:t>教学内容</w:t>
            </w:r>
          </w:p>
        </w:tc>
        <w:tc>
          <w:tcPr>
            <w:tcW w:w="53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2FFDEF" w14:textId="3C300DC2" w:rsidR="00597418" w:rsidRPr="00A670D7" w:rsidRDefault="00597418" w:rsidP="00A670D7">
            <w:pPr>
              <w:widowControl/>
              <w:jc w:val="center"/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  <w:t>0.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2DBE4D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  <w:t>7</w:t>
            </w:r>
          </w:p>
        </w:tc>
        <w:tc>
          <w:tcPr>
            <w:tcW w:w="5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EA48D8" w14:textId="77777777" w:rsidR="00597418" w:rsidRPr="00A670D7" w:rsidRDefault="00597418" w:rsidP="00597418">
            <w:pPr>
              <w:widowControl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  <w:t>突出重点、难点，教授熟练、透彻、清晰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F95B24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2A314B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B1F372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D53727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</w:tr>
      <w:tr w:rsidR="00597418" w:rsidRPr="00382BD6" w14:paraId="3A2A58C7" w14:textId="77777777" w:rsidTr="002942E2">
        <w:trPr>
          <w:trHeight w:val="170"/>
        </w:trPr>
        <w:tc>
          <w:tcPr>
            <w:tcW w:w="64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161999" w14:textId="77777777" w:rsidR="00597418" w:rsidRPr="00A670D7" w:rsidRDefault="00597418" w:rsidP="00597418">
            <w:pPr>
              <w:widowControl/>
              <w:jc w:val="left"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</w:p>
        </w:tc>
        <w:tc>
          <w:tcPr>
            <w:tcW w:w="53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BE0D54D" w14:textId="77777777" w:rsidR="00597418" w:rsidRPr="00A670D7" w:rsidRDefault="00597418" w:rsidP="00597418">
            <w:pPr>
              <w:jc w:val="left"/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</w:pPr>
          </w:p>
        </w:tc>
        <w:tc>
          <w:tcPr>
            <w:tcW w:w="42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63D930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  <w:t>8</w:t>
            </w:r>
          </w:p>
        </w:tc>
        <w:tc>
          <w:tcPr>
            <w:tcW w:w="5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900E22" w14:textId="77777777" w:rsidR="00597418" w:rsidRPr="00A670D7" w:rsidRDefault="00597418" w:rsidP="00597418">
            <w:pPr>
              <w:widowControl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  <w:t>学术学位：教学内容结合科学研究，能及时反映最新研究成果和先进技术</w:t>
            </w:r>
          </w:p>
        </w:tc>
        <w:tc>
          <w:tcPr>
            <w:tcW w:w="4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B0664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B11494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6F3B1E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3BE76E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</w:tr>
      <w:tr w:rsidR="00597418" w:rsidRPr="00382BD6" w14:paraId="058848E9" w14:textId="77777777" w:rsidTr="002942E2">
        <w:trPr>
          <w:trHeight w:val="170"/>
        </w:trPr>
        <w:tc>
          <w:tcPr>
            <w:tcW w:w="64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9CA0C4" w14:textId="77777777" w:rsidR="00597418" w:rsidRPr="00A670D7" w:rsidRDefault="00597418" w:rsidP="00597418">
            <w:pPr>
              <w:widowControl/>
              <w:jc w:val="left"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</w:p>
        </w:tc>
        <w:tc>
          <w:tcPr>
            <w:tcW w:w="53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4D023D7" w14:textId="77777777" w:rsidR="00597418" w:rsidRPr="00A670D7" w:rsidRDefault="00597418" w:rsidP="00597418">
            <w:pPr>
              <w:jc w:val="left"/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</w:pPr>
          </w:p>
        </w:tc>
        <w:tc>
          <w:tcPr>
            <w:tcW w:w="42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FBE87E" w14:textId="77777777" w:rsidR="00597418" w:rsidRPr="00A670D7" w:rsidRDefault="00597418" w:rsidP="00597418">
            <w:pPr>
              <w:widowControl/>
              <w:jc w:val="left"/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</w:pPr>
          </w:p>
        </w:tc>
        <w:tc>
          <w:tcPr>
            <w:tcW w:w="5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12E724" w14:textId="77777777" w:rsidR="00597418" w:rsidRPr="00A670D7" w:rsidRDefault="00597418" w:rsidP="00597418">
            <w:pPr>
              <w:widowControl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  <w:t>专业学位：突出课程实用性和综合性，增强理论与实际的联系</w:t>
            </w:r>
          </w:p>
        </w:tc>
        <w:tc>
          <w:tcPr>
            <w:tcW w:w="42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3A20DA" w14:textId="77777777" w:rsidR="00597418" w:rsidRPr="00A670D7" w:rsidRDefault="00597418" w:rsidP="00597418">
            <w:pPr>
              <w:widowControl/>
              <w:jc w:val="left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</w:p>
        </w:tc>
        <w:tc>
          <w:tcPr>
            <w:tcW w:w="42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0B1DB2" w14:textId="77777777" w:rsidR="00597418" w:rsidRPr="00A670D7" w:rsidRDefault="00597418" w:rsidP="00597418">
            <w:pPr>
              <w:widowControl/>
              <w:jc w:val="left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</w:p>
        </w:tc>
        <w:tc>
          <w:tcPr>
            <w:tcW w:w="42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7EE89E" w14:textId="77777777" w:rsidR="00597418" w:rsidRPr="00A670D7" w:rsidRDefault="00597418" w:rsidP="00597418">
            <w:pPr>
              <w:widowControl/>
              <w:jc w:val="left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</w:p>
        </w:tc>
        <w:tc>
          <w:tcPr>
            <w:tcW w:w="42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AEBCA7" w14:textId="77777777" w:rsidR="00597418" w:rsidRPr="00A670D7" w:rsidRDefault="00597418" w:rsidP="00597418">
            <w:pPr>
              <w:widowControl/>
              <w:jc w:val="left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</w:p>
        </w:tc>
      </w:tr>
      <w:tr w:rsidR="00597418" w:rsidRPr="00382BD6" w14:paraId="1CCD97DD" w14:textId="77777777" w:rsidTr="002942E2">
        <w:trPr>
          <w:trHeight w:val="170"/>
        </w:trPr>
        <w:tc>
          <w:tcPr>
            <w:tcW w:w="64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61B808" w14:textId="77777777" w:rsidR="00597418" w:rsidRPr="00A670D7" w:rsidRDefault="00597418" w:rsidP="00597418">
            <w:pPr>
              <w:widowControl/>
              <w:jc w:val="left"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</w:p>
        </w:tc>
        <w:tc>
          <w:tcPr>
            <w:tcW w:w="53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7DDFD3F" w14:textId="77777777" w:rsidR="00597418" w:rsidRPr="00A670D7" w:rsidRDefault="00597418" w:rsidP="00597418">
            <w:pPr>
              <w:jc w:val="left"/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493AC5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  <w:t>9</w:t>
            </w:r>
          </w:p>
        </w:tc>
        <w:tc>
          <w:tcPr>
            <w:tcW w:w="5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606C16" w14:textId="77777777" w:rsidR="00597418" w:rsidRPr="00A670D7" w:rsidRDefault="00597418" w:rsidP="00597418">
            <w:pPr>
              <w:widowControl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  <w:t>按照教学大纲组织教学，深度广度适当，进度适中，容量合理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1F5DA2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58014B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367462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1BC126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</w:tr>
      <w:tr w:rsidR="00597418" w:rsidRPr="00382BD6" w14:paraId="7C22A20F" w14:textId="77777777" w:rsidTr="002942E2">
        <w:trPr>
          <w:trHeight w:val="170"/>
        </w:trPr>
        <w:tc>
          <w:tcPr>
            <w:tcW w:w="64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47B096" w14:textId="77777777" w:rsidR="00597418" w:rsidRPr="00A670D7" w:rsidRDefault="00597418" w:rsidP="00597418">
            <w:pPr>
              <w:widowControl/>
              <w:jc w:val="left"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</w:p>
        </w:tc>
        <w:tc>
          <w:tcPr>
            <w:tcW w:w="53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74E1FEA" w14:textId="77777777" w:rsidR="00597418" w:rsidRPr="00A670D7" w:rsidRDefault="00597418" w:rsidP="00597418">
            <w:pPr>
              <w:jc w:val="left"/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2B4167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  <w:t>10</w:t>
            </w:r>
          </w:p>
        </w:tc>
        <w:tc>
          <w:tcPr>
            <w:tcW w:w="5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78EDBF" w14:textId="77777777" w:rsidR="00597418" w:rsidRPr="00A670D7" w:rsidRDefault="00597418" w:rsidP="00597418">
            <w:pPr>
              <w:widowControl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  <w:t>形成基本的理论体系，条理清晰，研究生易于接受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45B6CB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824DB4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EBE8EE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53B3B9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</w:tr>
      <w:tr w:rsidR="00597418" w:rsidRPr="00382BD6" w14:paraId="788B3079" w14:textId="77777777" w:rsidTr="002942E2">
        <w:trPr>
          <w:trHeight w:val="170"/>
        </w:trPr>
        <w:tc>
          <w:tcPr>
            <w:tcW w:w="64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B02231" w14:textId="77777777" w:rsidR="00597418" w:rsidRPr="00A670D7" w:rsidRDefault="00597418" w:rsidP="00597418">
            <w:pPr>
              <w:widowControl/>
              <w:jc w:val="left"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</w:p>
        </w:tc>
        <w:tc>
          <w:tcPr>
            <w:tcW w:w="53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B1C9EAD" w14:textId="77777777" w:rsidR="00597418" w:rsidRPr="00A670D7" w:rsidRDefault="00597418" w:rsidP="00597418">
            <w:pPr>
              <w:jc w:val="left"/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000367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  <w:t>11</w:t>
            </w:r>
          </w:p>
        </w:tc>
        <w:tc>
          <w:tcPr>
            <w:tcW w:w="5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8F54DD" w14:textId="77777777" w:rsidR="00597418" w:rsidRPr="00A670D7" w:rsidRDefault="00597418" w:rsidP="00597418">
            <w:pPr>
              <w:widowControl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  <w:t>能适当补充相关的情景材料支持学生学习，并能依据教学内容，适时拓展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B7A94F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E6FB76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49CDCF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69666D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</w:tr>
      <w:tr w:rsidR="00597418" w:rsidRPr="00382BD6" w14:paraId="29B33CDD" w14:textId="77777777" w:rsidTr="002942E2">
        <w:trPr>
          <w:trHeight w:val="170"/>
        </w:trPr>
        <w:tc>
          <w:tcPr>
            <w:tcW w:w="64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CF79BC" w14:textId="77777777" w:rsidR="00597418" w:rsidRPr="00A670D7" w:rsidRDefault="00597418" w:rsidP="00597418">
            <w:pPr>
              <w:widowControl/>
              <w:jc w:val="left"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</w:p>
        </w:tc>
        <w:tc>
          <w:tcPr>
            <w:tcW w:w="53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7DEACD" w14:textId="77777777" w:rsidR="00597418" w:rsidRPr="00A670D7" w:rsidRDefault="00597418" w:rsidP="00597418">
            <w:pPr>
              <w:widowControl/>
              <w:jc w:val="left"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</w:p>
        </w:tc>
        <w:tc>
          <w:tcPr>
            <w:tcW w:w="56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A59B95" w14:textId="77777777" w:rsidR="00597418" w:rsidRPr="00A670D7" w:rsidRDefault="00597418" w:rsidP="00597418">
            <w:pPr>
              <w:widowControl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黑体" w:cs="宋体" w:hint="eastAsia"/>
                <w:b/>
                <w:color w:val="000000"/>
                <w:kern w:val="0"/>
                <w:szCs w:val="21"/>
              </w:rPr>
              <w:t>总评价（必选）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4E6630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B32F14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2204D5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202EE0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</w:tr>
      <w:tr w:rsidR="00597418" w:rsidRPr="00382BD6" w14:paraId="2BBCEFF6" w14:textId="77777777" w:rsidTr="002942E2">
        <w:trPr>
          <w:trHeight w:val="170"/>
        </w:trPr>
        <w:tc>
          <w:tcPr>
            <w:tcW w:w="64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32BCEE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  <w:t>教学方法</w:t>
            </w:r>
          </w:p>
        </w:tc>
        <w:tc>
          <w:tcPr>
            <w:tcW w:w="53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86DDB7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  <w:t>0.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F4747F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  <w:t>12</w:t>
            </w:r>
          </w:p>
        </w:tc>
        <w:tc>
          <w:tcPr>
            <w:tcW w:w="5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25FCC3" w14:textId="77777777" w:rsidR="00597418" w:rsidRPr="00A670D7" w:rsidRDefault="00597418" w:rsidP="00597418">
            <w:pPr>
              <w:widowControl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  <w:t>教学用书、教学资料及教案情况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5E8966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C9EF9C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FA208B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BF4B6A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</w:tr>
      <w:tr w:rsidR="00597418" w:rsidRPr="00382BD6" w14:paraId="14B37EE0" w14:textId="77777777" w:rsidTr="002942E2">
        <w:trPr>
          <w:trHeight w:val="634"/>
        </w:trPr>
        <w:tc>
          <w:tcPr>
            <w:tcW w:w="644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A4E6AAA" w14:textId="77777777" w:rsidR="00597418" w:rsidRPr="00A670D7" w:rsidRDefault="00597418" w:rsidP="00597418">
            <w:pPr>
              <w:widowControl/>
              <w:jc w:val="left"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</w:p>
        </w:tc>
        <w:tc>
          <w:tcPr>
            <w:tcW w:w="53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D5EBB5E" w14:textId="77777777" w:rsidR="00597418" w:rsidRPr="00A670D7" w:rsidRDefault="00597418" w:rsidP="00597418">
            <w:pPr>
              <w:widowControl/>
              <w:jc w:val="left"/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70D85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  <w:t>13</w:t>
            </w:r>
          </w:p>
        </w:tc>
        <w:tc>
          <w:tcPr>
            <w:tcW w:w="5217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DE7145" w14:textId="77777777" w:rsidR="00597418" w:rsidRPr="00A670D7" w:rsidRDefault="00597418" w:rsidP="00597418">
            <w:pPr>
              <w:widowControl/>
              <w:jc w:val="left"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  <w:t>学术学位：使用双语教学或英语教学情况            专业学位：案例教学、模拟训练等教学方法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AC489F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6ACC75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329666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C07E21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</w:tr>
      <w:tr w:rsidR="00597418" w:rsidRPr="00382BD6" w14:paraId="4F4554E9" w14:textId="77777777" w:rsidTr="002942E2">
        <w:trPr>
          <w:trHeight w:val="170"/>
        </w:trPr>
        <w:tc>
          <w:tcPr>
            <w:tcW w:w="64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5170468" w14:textId="77777777" w:rsidR="00597418" w:rsidRPr="00A670D7" w:rsidRDefault="00597418" w:rsidP="00597418">
            <w:pPr>
              <w:widowControl/>
              <w:jc w:val="left"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</w:p>
        </w:tc>
        <w:tc>
          <w:tcPr>
            <w:tcW w:w="53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F10E9FE" w14:textId="77777777" w:rsidR="00597418" w:rsidRPr="00A670D7" w:rsidRDefault="00597418" w:rsidP="00597418">
            <w:pPr>
              <w:widowControl/>
              <w:jc w:val="left"/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ED7170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  <w:t>14</w:t>
            </w:r>
          </w:p>
        </w:tc>
        <w:tc>
          <w:tcPr>
            <w:tcW w:w="5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25D06C" w14:textId="77777777" w:rsidR="00597418" w:rsidRPr="00A670D7" w:rsidRDefault="00597418" w:rsidP="00597418">
            <w:pPr>
              <w:widowControl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  <w:t>课堂教学师生互动良好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B986F1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7A9EDF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2DAA41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E93FE7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</w:tr>
      <w:tr w:rsidR="00597418" w:rsidRPr="00382BD6" w14:paraId="545D76B1" w14:textId="77777777" w:rsidTr="002942E2">
        <w:tc>
          <w:tcPr>
            <w:tcW w:w="64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1D7603D" w14:textId="77777777" w:rsidR="00597418" w:rsidRPr="00A670D7" w:rsidRDefault="00597418" w:rsidP="00597418">
            <w:pPr>
              <w:widowControl/>
              <w:jc w:val="left"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</w:p>
        </w:tc>
        <w:tc>
          <w:tcPr>
            <w:tcW w:w="53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E93C5B9" w14:textId="77777777" w:rsidR="00597418" w:rsidRPr="00A670D7" w:rsidRDefault="00597418" w:rsidP="00597418">
            <w:pPr>
              <w:widowControl/>
              <w:jc w:val="left"/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152192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  <w:t>15</w:t>
            </w:r>
          </w:p>
        </w:tc>
        <w:tc>
          <w:tcPr>
            <w:tcW w:w="5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B5D64D" w14:textId="77777777" w:rsidR="00597418" w:rsidRPr="00A670D7" w:rsidRDefault="00597418" w:rsidP="00597418">
            <w:pPr>
              <w:widowControl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  <w:t>听取研究生意见，注重教学反馈，及时改进教学方法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EB0FFB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D0D905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223735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ACD467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</w:tr>
      <w:tr w:rsidR="00597418" w:rsidRPr="00382BD6" w14:paraId="30AEF0CE" w14:textId="77777777" w:rsidTr="002942E2">
        <w:trPr>
          <w:trHeight w:val="170"/>
        </w:trPr>
        <w:tc>
          <w:tcPr>
            <w:tcW w:w="64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09F4722" w14:textId="77777777" w:rsidR="00597418" w:rsidRPr="00A670D7" w:rsidRDefault="00597418" w:rsidP="00597418">
            <w:pPr>
              <w:widowControl/>
              <w:jc w:val="left"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</w:p>
        </w:tc>
        <w:tc>
          <w:tcPr>
            <w:tcW w:w="53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978AD3C" w14:textId="77777777" w:rsidR="00597418" w:rsidRPr="00A670D7" w:rsidRDefault="00597418" w:rsidP="00597418">
            <w:pPr>
              <w:widowControl/>
              <w:jc w:val="left"/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9A8E05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  <w:t>16</w:t>
            </w:r>
          </w:p>
        </w:tc>
        <w:tc>
          <w:tcPr>
            <w:tcW w:w="5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472AA2" w14:textId="77777777" w:rsidR="00597418" w:rsidRPr="00A670D7" w:rsidRDefault="00597418" w:rsidP="00597418">
            <w:pPr>
              <w:widowControl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  <w:t>课内外学习相结合，课外学习积极促进学生自主学习能力的提升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3B7A5F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D2491B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4B6C4B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867122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</w:tr>
      <w:tr w:rsidR="00597418" w:rsidRPr="00382BD6" w14:paraId="3B17AC66" w14:textId="77777777" w:rsidTr="002942E2">
        <w:trPr>
          <w:trHeight w:val="170"/>
        </w:trPr>
        <w:tc>
          <w:tcPr>
            <w:tcW w:w="64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258E54E" w14:textId="77777777" w:rsidR="00597418" w:rsidRPr="00A670D7" w:rsidRDefault="00597418" w:rsidP="00597418">
            <w:pPr>
              <w:widowControl/>
              <w:jc w:val="left"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</w:p>
        </w:tc>
        <w:tc>
          <w:tcPr>
            <w:tcW w:w="53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761AC56" w14:textId="77777777" w:rsidR="00597418" w:rsidRPr="00A670D7" w:rsidRDefault="00597418" w:rsidP="00597418">
            <w:pPr>
              <w:widowControl/>
              <w:jc w:val="left"/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1D58A1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  <w:t>17</w:t>
            </w:r>
          </w:p>
        </w:tc>
        <w:tc>
          <w:tcPr>
            <w:tcW w:w="5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DDD5DA" w14:textId="77777777" w:rsidR="00597418" w:rsidRPr="00A670D7" w:rsidRDefault="00597418" w:rsidP="00597418">
            <w:pPr>
              <w:widowControl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  <w:t>注意典型问题设计、分析、解决，组织学生进行研究性学习，激发学生研究的兴趣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620356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26A65F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C98A30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C74110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</w:tr>
      <w:tr w:rsidR="00597418" w:rsidRPr="00382BD6" w14:paraId="5F965BA6" w14:textId="77777777" w:rsidTr="002942E2">
        <w:trPr>
          <w:trHeight w:val="170"/>
        </w:trPr>
        <w:tc>
          <w:tcPr>
            <w:tcW w:w="64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D97A1" w14:textId="77777777" w:rsidR="00597418" w:rsidRPr="00A670D7" w:rsidRDefault="00597418" w:rsidP="00597418">
            <w:pPr>
              <w:widowControl/>
              <w:jc w:val="left"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</w:p>
        </w:tc>
        <w:tc>
          <w:tcPr>
            <w:tcW w:w="531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3EEB568" w14:textId="77777777" w:rsidR="00597418" w:rsidRPr="00A670D7" w:rsidRDefault="00597418" w:rsidP="00597418">
            <w:pPr>
              <w:widowControl/>
              <w:jc w:val="left"/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</w:pPr>
          </w:p>
        </w:tc>
        <w:tc>
          <w:tcPr>
            <w:tcW w:w="56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B24049" w14:textId="77777777" w:rsidR="00597418" w:rsidRPr="00A670D7" w:rsidRDefault="00597418" w:rsidP="00597418">
            <w:pPr>
              <w:widowControl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黑体" w:cs="宋体" w:hint="eastAsia"/>
                <w:b/>
                <w:color w:val="000000"/>
                <w:kern w:val="0"/>
                <w:szCs w:val="21"/>
              </w:rPr>
              <w:t>总评价（必选）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58DA67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BF8FDC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FEE115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0DCDA0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</w:tr>
      <w:tr w:rsidR="00597418" w:rsidRPr="00382BD6" w14:paraId="19F2BEDF" w14:textId="77777777" w:rsidTr="002942E2">
        <w:trPr>
          <w:trHeight w:val="170"/>
        </w:trPr>
        <w:tc>
          <w:tcPr>
            <w:tcW w:w="64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46D80E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  <w:t>教学效果</w:t>
            </w:r>
          </w:p>
        </w:tc>
        <w:tc>
          <w:tcPr>
            <w:tcW w:w="53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DB6862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  <w:t>0.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401C2B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  <w:t>18</w:t>
            </w:r>
          </w:p>
        </w:tc>
        <w:tc>
          <w:tcPr>
            <w:tcW w:w="5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8569AC" w14:textId="77777777" w:rsidR="00597418" w:rsidRPr="00A670D7" w:rsidRDefault="00597418" w:rsidP="00597418">
            <w:pPr>
              <w:widowControl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  <w:t>达成预定的教学目标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33D356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3F5ACB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8ADB57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0D57EC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</w:tr>
      <w:tr w:rsidR="00597418" w:rsidRPr="00382BD6" w14:paraId="65785D6B" w14:textId="77777777" w:rsidTr="002942E2">
        <w:trPr>
          <w:trHeight w:val="312"/>
        </w:trPr>
        <w:tc>
          <w:tcPr>
            <w:tcW w:w="64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912517" w14:textId="77777777" w:rsidR="00597418" w:rsidRPr="00A670D7" w:rsidRDefault="00597418" w:rsidP="00597418">
            <w:pPr>
              <w:widowControl/>
              <w:jc w:val="left"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</w:p>
        </w:tc>
        <w:tc>
          <w:tcPr>
            <w:tcW w:w="53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B48A00D" w14:textId="77777777" w:rsidR="00597418" w:rsidRPr="00A670D7" w:rsidRDefault="00597418" w:rsidP="00597418">
            <w:pPr>
              <w:widowControl/>
              <w:jc w:val="left"/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</w:pPr>
          </w:p>
        </w:tc>
        <w:tc>
          <w:tcPr>
            <w:tcW w:w="42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30CB25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  <w:t>19</w:t>
            </w:r>
          </w:p>
        </w:tc>
        <w:tc>
          <w:tcPr>
            <w:tcW w:w="5217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EE1BAB" w14:textId="77777777" w:rsidR="00597418" w:rsidRPr="00A670D7" w:rsidRDefault="00597418" w:rsidP="00597418">
            <w:pPr>
              <w:widowControl/>
              <w:jc w:val="left"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  <w:t>学术学位：研究生创新素质和研究能力的培养         专业学位：实践能力的培养</w:t>
            </w:r>
          </w:p>
        </w:tc>
        <w:tc>
          <w:tcPr>
            <w:tcW w:w="4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A81EB3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AE9FFB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3C29B1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18260C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</w:tr>
      <w:tr w:rsidR="00597418" w:rsidRPr="00382BD6" w14:paraId="2FF42989" w14:textId="77777777" w:rsidTr="002942E2">
        <w:trPr>
          <w:trHeight w:val="312"/>
        </w:trPr>
        <w:tc>
          <w:tcPr>
            <w:tcW w:w="64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A4C183" w14:textId="77777777" w:rsidR="00597418" w:rsidRPr="00A670D7" w:rsidRDefault="00597418" w:rsidP="00597418">
            <w:pPr>
              <w:widowControl/>
              <w:jc w:val="left"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</w:p>
        </w:tc>
        <w:tc>
          <w:tcPr>
            <w:tcW w:w="53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CA0B128" w14:textId="77777777" w:rsidR="00597418" w:rsidRPr="00A670D7" w:rsidRDefault="00597418" w:rsidP="00597418">
            <w:pPr>
              <w:widowControl/>
              <w:jc w:val="left"/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</w:pPr>
          </w:p>
        </w:tc>
        <w:tc>
          <w:tcPr>
            <w:tcW w:w="42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B91AF5" w14:textId="77777777" w:rsidR="00597418" w:rsidRPr="00A670D7" w:rsidRDefault="00597418" w:rsidP="00597418">
            <w:pPr>
              <w:widowControl/>
              <w:jc w:val="left"/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</w:pPr>
          </w:p>
        </w:tc>
        <w:tc>
          <w:tcPr>
            <w:tcW w:w="521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74BF128" w14:textId="77777777" w:rsidR="00597418" w:rsidRPr="00A670D7" w:rsidRDefault="00597418" w:rsidP="00597418">
            <w:pPr>
              <w:widowControl/>
              <w:jc w:val="left"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</w:p>
        </w:tc>
        <w:tc>
          <w:tcPr>
            <w:tcW w:w="4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6F88AA" w14:textId="77777777" w:rsidR="00597418" w:rsidRPr="00A670D7" w:rsidRDefault="00597418" w:rsidP="00597418">
            <w:pPr>
              <w:widowControl/>
              <w:jc w:val="left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</w:p>
        </w:tc>
        <w:tc>
          <w:tcPr>
            <w:tcW w:w="4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DAA26C" w14:textId="77777777" w:rsidR="00597418" w:rsidRPr="00A670D7" w:rsidRDefault="00597418" w:rsidP="00597418">
            <w:pPr>
              <w:widowControl/>
              <w:jc w:val="left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</w:p>
        </w:tc>
        <w:tc>
          <w:tcPr>
            <w:tcW w:w="4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95D9B4" w14:textId="77777777" w:rsidR="00597418" w:rsidRPr="00A670D7" w:rsidRDefault="00597418" w:rsidP="00597418">
            <w:pPr>
              <w:widowControl/>
              <w:jc w:val="left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</w:p>
        </w:tc>
        <w:tc>
          <w:tcPr>
            <w:tcW w:w="4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CDD1BD" w14:textId="77777777" w:rsidR="00597418" w:rsidRPr="00A670D7" w:rsidRDefault="00597418" w:rsidP="00597418">
            <w:pPr>
              <w:widowControl/>
              <w:jc w:val="left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</w:p>
        </w:tc>
      </w:tr>
      <w:tr w:rsidR="00597418" w:rsidRPr="00382BD6" w14:paraId="39AFB5EA" w14:textId="77777777" w:rsidTr="002942E2">
        <w:trPr>
          <w:trHeight w:val="170"/>
        </w:trPr>
        <w:tc>
          <w:tcPr>
            <w:tcW w:w="64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EA397F" w14:textId="77777777" w:rsidR="00597418" w:rsidRPr="00A670D7" w:rsidRDefault="00597418" w:rsidP="00597418">
            <w:pPr>
              <w:widowControl/>
              <w:jc w:val="left"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</w:p>
        </w:tc>
        <w:tc>
          <w:tcPr>
            <w:tcW w:w="53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8AC96F9" w14:textId="77777777" w:rsidR="00597418" w:rsidRPr="00A670D7" w:rsidRDefault="00597418" w:rsidP="00597418">
            <w:pPr>
              <w:widowControl/>
              <w:jc w:val="left"/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28C67E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  <w:t>20</w:t>
            </w:r>
          </w:p>
        </w:tc>
        <w:tc>
          <w:tcPr>
            <w:tcW w:w="5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53A929" w14:textId="77777777" w:rsidR="00597418" w:rsidRPr="00A670D7" w:rsidRDefault="00597418" w:rsidP="00597418">
            <w:pPr>
              <w:widowControl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  <w:t>研究生分析问题和解决问题技能的训练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8D7E7B" w14:textId="180ADB7C" w:rsidR="00597418" w:rsidRPr="00A670D7" w:rsidRDefault="00A670D7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3A26CC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EF5274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3AE6A9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</w:tr>
      <w:tr w:rsidR="00597418" w:rsidRPr="00382BD6" w14:paraId="15A26984" w14:textId="77777777" w:rsidTr="002942E2">
        <w:trPr>
          <w:trHeight w:val="170"/>
        </w:trPr>
        <w:tc>
          <w:tcPr>
            <w:tcW w:w="64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E2A7A7" w14:textId="77777777" w:rsidR="00597418" w:rsidRPr="00A670D7" w:rsidRDefault="00597418" w:rsidP="00597418">
            <w:pPr>
              <w:widowControl/>
              <w:jc w:val="left"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</w:p>
        </w:tc>
        <w:tc>
          <w:tcPr>
            <w:tcW w:w="53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6467CBF" w14:textId="77777777" w:rsidR="00597418" w:rsidRPr="00A670D7" w:rsidRDefault="00597418" w:rsidP="00597418">
            <w:pPr>
              <w:widowControl/>
              <w:jc w:val="left"/>
              <w:rPr>
                <w:rFonts w:ascii="楷体_GB2312" w:eastAsia="楷体_GB2312" w:hAnsi="宋体" w:hint="eastAsia"/>
                <w:color w:val="000000"/>
                <w:kern w:val="0"/>
                <w:szCs w:val="21"/>
              </w:rPr>
            </w:pPr>
          </w:p>
        </w:tc>
        <w:tc>
          <w:tcPr>
            <w:tcW w:w="56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2C855F" w14:textId="77777777" w:rsidR="00597418" w:rsidRPr="00A670D7" w:rsidRDefault="00597418" w:rsidP="00597418">
            <w:pPr>
              <w:widowControl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黑体" w:cs="宋体" w:hint="eastAsia"/>
                <w:b/>
                <w:color w:val="000000"/>
                <w:kern w:val="0"/>
                <w:szCs w:val="21"/>
              </w:rPr>
              <w:t>总评价（必选）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05937C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7CD32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87C624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C917CA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</w:tr>
      <w:tr w:rsidR="00597418" w:rsidRPr="00382BD6" w14:paraId="1ED4293B" w14:textId="77777777" w:rsidTr="002942E2">
        <w:trPr>
          <w:trHeight w:val="170"/>
        </w:trPr>
        <w:tc>
          <w:tcPr>
            <w:tcW w:w="117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B6AB39" w14:textId="77777777" w:rsidR="00597418" w:rsidRPr="00A670D7" w:rsidRDefault="001B63EC" w:rsidP="00597418">
            <w:pPr>
              <w:widowControl/>
              <w:jc w:val="center"/>
              <w:rPr>
                <w:rFonts w:ascii="楷体_GB2312" w:eastAsia="楷体_GB2312" w:hAnsi="宋体" w:cs="宋体" w:hint="eastAsia"/>
                <w:b/>
                <w:color w:val="000000"/>
                <w:kern w:val="0"/>
                <w:szCs w:val="21"/>
              </w:rPr>
            </w:pPr>
            <w:proofErr w:type="gramStart"/>
            <w:r w:rsidRPr="00A670D7">
              <w:rPr>
                <w:rFonts w:ascii="楷体_GB2312" w:eastAsia="楷体_GB2312" w:hAnsi="宋体" w:cs="宋体" w:hint="eastAsia"/>
                <w:b/>
                <w:color w:val="000000"/>
                <w:kern w:val="0"/>
                <w:szCs w:val="21"/>
              </w:rPr>
              <w:t>网课效果</w:t>
            </w:r>
            <w:proofErr w:type="gramEnd"/>
          </w:p>
        </w:tc>
        <w:tc>
          <w:tcPr>
            <w:tcW w:w="56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D35B04" w14:textId="77777777" w:rsidR="00597418" w:rsidRPr="00A670D7" w:rsidRDefault="00597418" w:rsidP="001B63EC">
            <w:pPr>
              <w:widowControl/>
              <w:jc w:val="left"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  <w:t>学生</w:t>
            </w:r>
            <w:r w:rsidR="001B63EC" w:rsidRPr="00A670D7"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  <w:t>互动效果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57497F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AB6AF3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32AFA4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88E55F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</w:tr>
      <w:tr w:rsidR="00597418" w:rsidRPr="00382BD6" w14:paraId="0862CC87" w14:textId="77777777" w:rsidTr="002942E2">
        <w:trPr>
          <w:trHeight w:val="170"/>
        </w:trPr>
        <w:tc>
          <w:tcPr>
            <w:tcW w:w="117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3E8D5B" w14:textId="77777777" w:rsidR="00597418" w:rsidRPr="00A670D7" w:rsidRDefault="00597418" w:rsidP="00597418">
            <w:pPr>
              <w:widowControl/>
              <w:jc w:val="left"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</w:p>
        </w:tc>
        <w:tc>
          <w:tcPr>
            <w:tcW w:w="56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C1C7FF" w14:textId="77777777" w:rsidR="00597418" w:rsidRPr="00A670D7" w:rsidRDefault="001B63EC" w:rsidP="00597418">
            <w:pPr>
              <w:widowControl/>
              <w:jc w:val="left"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  <w:t>教学资源丰富与否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223B09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3F80FD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445701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CAAD2F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</w:tr>
      <w:tr w:rsidR="00597418" w:rsidRPr="00382BD6" w14:paraId="1E95AF9C" w14:textId="77777777" w:rsidTr="002942E2">
        <w:trPr>
          <w:trHeight w:val="170"/>
        </w:trPr>
        <w:tc>
          <w:tcPr>
            <w:tcW w:w="117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4D1276" w14:textId="77777777" w:rsidR="00597418" w:rsidRPr="00A670D7" w:rsidRDefault="00597418" w:rsidP="00597418">
            <w:pPr>
              <w:widowControl/>
              <w:jc w:val="left"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</w:p>
        </w:tc>
        <w:tc>
          <w:tcPr>
            <w:tcW w:w="56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CA1448" w14:textId="77777777" w:rsidR="00597418" w:rsidRPr="00A670D7" w:rsidRDefault="001B63EC" w:rsidP="00597418">
            <w:pPr>
              <w:widowControl/>
              <w:jc w:val="left"/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Ansi="宋体" w:cs="宋体" w:hint="eastAsia"/>
                <w:color w:val="000000"/>
                <w:kern w:val="0"/>
                <w:szCs w:val="21"/>
              </w:rPr>
              <w:t>音质、画面等直播效果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78D8B6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1E8DB0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2E9565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261238" w14:textId="77777777" w:rsidR="00597418" w:rsidRPr="00A670D7" w:rsidRDefault="00597418" w:rsidP="00597418">
            <w:pPr>
              <w:widowControl/>
              <w:jc w:val="center"/>
              <w:rPr>
                <w:rFonts w:ascii="楷体_GB2312" w:eastAsia="楷体_GB2312" w:hint="eastAsia"/>
                <w:color w:val="000000"/>
                <w:kern w:val="0"/>
                <w:szCs w:val="21"/>
              </w:rPr>
            </w:pPr>
            <w:r w:rsidRPr="00A670D7">
              <w:rPr>
                <w:rFonts w:ascii="楷体_GB2312" w:eastAsia="楷体_GB2312" w:hint="eastAsia"/>
                <w:color w:val="000000"/>
                <w:kern w:val="0"/>
                <w:szCs w:val="21"/>
              </w:rPr>
              <w:t xml:space="preserve">　</w:t>
            </w:r>
          </w:p>
        </w:tc>
      </w:tr>
    </w:tbl>
    <w:p w14:paraId="6F7EAF2A" w14:textId="77777777" w:rsidR="0059553B" w:rsidRDefault="0059553B" w:rsidP="00597418">
      <w:pPr>
        <w:rPr>
          <w:sz w:val="30"/>
          <w:szCs w:val="30"/>
        </w:rPr>
      </w:pPr>
      <w:bookmarkStart w:id="0" w:name="_GoBack"/>
      <w:bookmarkEnd w:id="0"/>
    </w:p>
    <w:tbl>
      <w:tblPr>
        <w:tblW w:w="8826" w:type="dxa"/>
        <w:jc w:val="center"/>
        <w:tblLook w:val="04A0" w:firstRow="1" w:lastRow="0" w:firstColumn="1" w:lastColumn="0" w:noHBand="0" w:noVBand="1"/>
      </w:tblPr>
      <w:tblGrid>
        <w:gridCol w:w="1253"/>
        <w:gridCol w:w="64"/>
        <w:gridCol w:w="1313"/>
        <w:gridCol w:w="182"/>
        <w:gridCol w:w="850"/>
        <w:gridCol w:w="1276"/>
        <w:gridCol w:w="1190"/>
        <w:gridCol w:w="1180"/>
        <w:gridCol w:w="1518"/>
      </w:tblGrid>
      <w:tr w:rsidR="0059553B" w:rsidRPr="006D68F7" w14:paraId="203AE261" w14:textId="77777777" w:rsidTr="006D68F7">
        <w:trPr>
          <w:trHeight w:val="581"/>
          <w:jc w:val="center"/>
        </w:trPr>
        <w:tc>
          <w:tcPr>
            <w:tcW w:w="131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A12C0A3" w14:textId="77777777" w:rsidR="0059553B" w:rsidRPr="006D68F7" w:rsidRDefault="00A902F1" w:rsidP="008654C4">
            <w:pPr>
              <w:widowControl/>
              <w:jc w:val="center"/>
              <w:rPr>
                <w:rFonts w:ascii="楷体_GB2312" w:eastAsia="楷体_GB2312" w:hAnsi="宋体" w:cs="宋体" w:hint="eastAsia"/>
                <w:color w:val="000000"/>
                <w:kern w:val="0"/>
                <w:sz w:val="24"/>
              </w:rPr>
            </w:pPr>
            <w:r w:rsidRPr="006D68F7">
              <w:rPr>
                <w:rFonts w:ascii="楷体_GB2312" w:eastAsia="楷体_GB2312" w:hAnsi="宋体" w:cs="宋体" w:hint="eastAsia"/>
                <w:color w:val="000000"/>
                <w:kern w:val="0"/>
                <w:sz w:val="24"/>
              </w:rPr>
              <w:lastRenderedPageBreak/>
              <w:t>课程名称</w:t>
            </w:r>
          </w:p>
        </w:tc>
        <w:tc>
          <w:tcPr>
            <w:tcW w:w="3621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C751A15" w14:textId="1A8C8DDE" w:rsidR="0059553B" w:rsidRPr="006D68F7" w:rsidRDefault="0059553B" w:rsidP="0059553B">
            <w:pPr>
              <w:widowControl/>
              <w:rPr>
                <w:rFonts w:ascii="楷体_GB2312" w:eastAsia="楷体_GB2312" w:hint="eastAsia"/>
                <w:color w:val="000000"/>
                <w:kern w:val="0"/>
                <w:sz w:val="24"/>
              </w:rPr>
            </w:pPr>
          </w:p>
        </w:tc>
        <w:tc>
          <w:tcPr>
            <w:tcW w:w="11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37694E8" w14:textId="77777777" w:rsidR="0059553B" w:rsidRPr="006D68F7" w:rsidRDefault="00326655" w:rsidP="00326655">
            <w:pPr>
              <w:widowControl/>
              <w:rPr>
                <w:rFonts w:ascii="楷体_GB2312" w:eastAsia="楷体_GB2312" w:hAnsi="宋体" w:cs="宋体" w:hint="eastAsia"/>
                <w:color w:val="000000"/>
                <w:kern w:val="0"/>
                <w:sz w:val="24"/>
              </w:rPr>
            </w:pPr>
            <w:r w:rsidRPr="006D68F7">
              <w:rPr>
                <w:rFonts w:ascii="楷体_GB2312" w:eastAsia="楷体_GB2312" w:hAnsi="宋体" w:cs="宋体" w:hint="eastAsia"/>
                <w:color w:val="000000"/>
                <w:kern w:val="0"/>
                <w:sz w:val="24"/>
              </w:rPr>
              <w:t>开</w:t>
            </w:r>
            <w:r w:rsidR="0059553B" w:rsidRPr="006D68F7">
              <w:rPr>
                <w:rFonts w:ascii="楷体_GB2312" w:eastAsia="楷体_GB2312" w:hAnsi="宋体" w:cs="宋体" w:hint="eastAsia"/>
                <w:color w:val="000000"/>
                <w:kern w:val="0"/>
                <w:sz w:val="24"/>
              </w:rPr>
              <w:t>课院系</w:t>
            </w:r>
          </w:p>
        </w:tc>
        <w:tc>
          <w:tcPr>
            <w:tcW w:w="269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73B7D18" w14:textId="1D2B2E94" w:rsidR="0059553B" w:rsidRPr="006D68F7" w:rsidRDefault="0059553B" w:rsidP="0059553B">
            <w:pPr>
              <w:widowControl/>
              <w:rPr>
                <w:rFonts w:ascii="楷体_GB2312" w:eastAsia="楷体_GB2312" w:hint="eastAsia"/>
                <w:color w:val="000000"/>
                <w:kern w:val="0"/>
                <w:sz w:val="24"/>
              </w:rPr>
            </w:pPr>
          </w:p>
        </w:tc>
      </w:tr>
      <w:tr w:rsidR="002B6895" w:rsidRPr="006D68F7" w14:paraId="69A1F744" w14:textId="77777777" w:rsidTr="006D68F7">
        <w:trPr>
          <w:trHeight w:val="581"/>
          <w:jc w:val="center"/>
        </w:trPr>
        <w:tc>
          <w:tcPr>
            <w:tcW w:w="1317" w:type="dxa"/>
            <w:gridSpan w:val="2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0B62DB" w14:textId="77777777" w:rsidR="0059553B" w:rsidRPr="006D68F7" w:rsidRDefault="0059553B" w:rsidP="008654C4">
            <w:pPr>
              <w:widowControl/>
              <w:jc w:val="center"/>
              <w:rPr>
                <w:rFonts w:ascii="楷体_GB2312" w:eastAsia="楷体_GB2312" w:hAnsi="宋体" w:cs="宋体" w:hint="eastAsia"/>
                <w:color w:val="000000"/>
                <w:kern w:val="0"/>
                <w:sz w:val="24"/>
              </w:rPr>
            </w:pPr>
            <w:r w:rsidRPr="006D68F7">
              <w:rPr>
                <w:rFonts w:ascii="楷体_GB2312" w:eastAsia="楷体_GB2312" w:hAnsi="宋体" w:cs="宋体" w:hint="eastAsia"/>
                <w:color w:val="000000"/>
                <w:kern w:val="0"/>
                <w:sz w:val="24"/>
              </w:rPr>
              <w:t>授课教师</w:t>
            </w:r>
          </w:p>
        </w:tc>
        <w:tc>
          <w:tcPr>
            <w:tcW w:w="131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5DC2733" w14:textId="77777777" w:rsidR="0059553B" w:rsidRPr="006D68F7" w:rsidRDefault="0059553B" w:rsidP="0059553B">
            <w:pPr>
              <w:widowControl/>
              <w:rPr>
                <w:rFonts w:ascii="楷体_GB2312" w:eastAsia="楷体_GB2312" w:hAnsi="宋体" w:cs="宋体" w:hint="eastAsia"/>
                <w:color w:val="000000"/>
                <w:kern w:val="0"/>
                <w:sz w:val="24"/>
              </w:rPr>
            </w:pPr>
            <w:r w:rsidRPr="006D68F7">
              <w:rPr>
                <w:rFonts w:ascii="楷体_GB2312" w:eastAsia="楷体_GB2312" w:hAnsi="宋体" w:cs="宋体" w:hint="eastAsia"/>
                <w:color w:val="000000"/>
                <w:kern w:val="0"/>
                <w:sz w:val="24"/>
              </w:rPr>
              <w:t>姓名</w:t>
            </w:r>
          </w:p>
        </w:tc>
        <w:tc>
          <w:tcPr>
            <w:tcW w:w="3498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9D8BFD8" w14:textId="1CA6AEB2" w:rsidR="0059553B" w:rsidRPr="006D68F7" w:rsidRDefault="0059553B" w:rsidP="0059553B">
            <w:pPr>
              <w:widowControl/>
              <w:rPr>
                <w:rFonts w:ascii="楷体_GB2312" w:eastAsia="楷体_GB2312" w:hint="eastAsia"/>
                <w:color w:val="000000"/>
                <w:kern w:val="0"/>
                <w:sz w:val="24"/>
              </w:rPr>
            </w:pPr>
          </w:p>
        </w:tc>
        <w:tc>
          <w:tcPr>
            <w:tcW w:w="11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B44A606" w14:textId="77777777" w:rsidR="0059553B" w:rsidRPr="006D68F7" w:rsidRDefault="0059553B" w:rsidP="0059553B">
            <w:pPr>
              <w:widowControl/>
              <w:rPr>
                <w:rFonts w:ascii="楷体_GB2312" w:eastAsia="楷体_GB2312" w:hAnsi="宋体" w:cs="宋体" w:hint="eastAsia"/>
                <w:color w:val="000000"/>
                <w:kern w:val="0"/>
                <w:sz w:val="24"/>
              </w:rPr>
            </w:pPr>
            <w:r w:rsidRPr="006D68F7">
              <w:rPr>
                <w:rFonts w:ascii="楷体_GB2312" w:eastAsia="楷体_GB2312" w:hAnsi="宋体" w:cs="宋体" w:hint="eastAsia"/>
                <w:color w:val="000000"/>
                <w:kern w:val="0"/>
                <w:sz w:val="24"/>
              </w:rPr>
              <w:t>选课人数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A204E1" w14:textId="77777777" w:rsidR="0059553B" w:rsidRPr="006D68F7" w:rsidRDefault="0059553B" w:rsidP="0059553B">
            <w:pPr>
              <w:widowControl/>
              <w:rPr>
                <w:rFonts w:ascii="楷体_GB2312" w:eastAsia="楷体_GB2312" w:hAnsi="宋体" w:cs="宋体" w:hint="eastAsia"/>
                <w:color w:val="000000"/>
                <w:kern w:val="0"/>
                <w:sz w:val="24"/>
              </w:rPr>
            </w:pPr>
            <w:r w:rsidRPr="006D68F7">
              <w:rPr>
                <w:rFonts w:ascii="楷体_GB2312" w:eastAsia="楷体_GB2312" w:hAnsi="宋体" w:cs="宋体" w:hint="eastAsia"/>
                <w:color w:val="000000"/>
                <w:kern w:val="0"/>
                <w:sz w:val="24"/>
              </w:rPr>
              <w:t>可不填</w:t>
            </w:r>
          </w:p>
        </w:tc>
      </w:tr>
      <w:tr w:rsidR="002B6895" w:rsidRPr="006D68F7" w14:paraId="22967646" w14:textId="77777777" w:rsidTr="006D68F7">
        <w:trPr>
          <w:trHeight w:val="710"/>
          <w:jc w:val="center"/>
        </w:trPr>
        <w:tc>
          <w:tcPr>
            <w:tcW w:w="1317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597C925" w14:textId="77777777" w:rsidR="0059553B" w:rsidRPr="006D68F7" w:rsidRDefault="0059553B" w:rsidP="0059553B">
            <w:pPr>
              <w:widowControl/>
              <w:jc w:val="left"/>
              <w:rPr>
                <w:rFonts w:ascii="楷体_GB2312" w:eastAsia="楷体_GB2312" w:hAnsi="宋体" w:cs="宋体" w:hint="eastAsia"/>
                <w:color w:val="000000"/>
                <w:kern w:val="0"/>
                <w:sz w:val="24"/>
              </w:rPr>
            </w:pPr>
          </w:p>
        </w:tc>
        <w:tc>
          <w:tcPr>
            <w:tcW w:w="131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B0C30F6" w14:textId="77777777" w:rsidR="0059553B" w:rsidRPr="006D68F7" w:rsidRDefault="0059553B" w:rsidP="0059553B">
            <w:pPr>
              <w:widowControl/>
              <w:rPr>
                <w:rFonts w:ascii="楷体_GB2312" w:eastAsia="楷体_GB2312" w:hAnsi="宋体" w:cs="宋体" w:hint="eastAsia"/>
                <w:color w:val="000000"/>
                <w:kern w:val="0"/>
                <w:sz w:val="24"/>
              </w:rPr>
            </w:pPr>
            <w:r w:rsidRPr="006D68F7">
              <w:rPr>
                <w:rFonts w:ascii="楷体_GB2312" w:eastAsia="楷体_GB2312" w:hAnsi="宋体" w:cs="宋体" w:hint="eastAsia"/>
                <w:color w:val="000000"/>
                <w:kern w:val="0"/>
                <w:sz w:val="24"/>
              </w:rPr>
              <w:t>所在单位</w:t>
            </w:r>
          </w:p>
        </w:tc>
        <w:tc>
          <w:tcPr>
            <w:tcW w:w="3498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DBF20C4" w14:textId="4188AEB7" w:rsidR="0059553B" w:rsidRPr="006D68F7" w:rsidRDefault="0059553B" w:rsidP="0059553B">
            <w:pPr>
              <w:widowControl/>
              <w:rPr>
                <w:rFonts w:ascii="楷体_GB2312" w:eastAsia="楷体_GB2312" w:hint="eastAsia"/>
                <w:color w:val="000000"/>
                <w:kern w:val="0"/>
                <w:sz w:val="24"/>
              </w:rPr>
            </w:pPr>
          </w:p>
        </w:tc>
        <w:tc>
          <w:tcPr>
            <w:tcW w:w="11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858B90B" w14:textId="77777777" w:rsidR="0059553B" w:rsidRPr="006D68F7" w:rsidRDefault="0059553B" w:rsidP="0059553B">
            <w:pPr>
              <w:widowControl/>
              <w:rPr>
                <w:rFonts w:ascii="楷体_GB2312" w:eastAsia="楷体_GB2312" w:hAnsi="宋体" w:cs="宋体" w:hint="eastAsia"/>
                <w:color w:val="000000"/>
                <w:kern w:val="0"/>
                <w:sz w:val="24"/>
              </w:rPr>
            </w:pPr>
            <w:r w:rsidRPr="006D68F7">
              <w:rPr>
                <w:rFonts w:ascii="楷体_GB2312" w:eastAsia="楷体_GB2312" w:hAnsi="宋体" w:cs="宋体" w:hint="eastAsia"/>
                <w:color w:val="000000"/>
                <w:kern w:val="0"/>
                <w:sz w:val="24"/>
              </w:rPr>
              <w:t>到课人数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BFE3E3" w14:textId="33A38A55" w:rsidR="0059553B" w:rsidRPr="006D68F7" w:rsidRDefault="0059553B" w:rsidP="0059553B">
            <w:pPr>
              <w:widowControl/>
              <w:rPr>
                <w:rFonts w:ascii="楷体_GB2312" w:eastAsia="楷体_GB2312" w:hint="eastAsia"/>
                <w:color w:val="000000"/>
                <w:kern w:val="0"/>
                <w:sz w:val="24"/>
              </w:rPr>
            </w:pPr>
          </w:p>
        </w:tc>
      </w:tr>
      <w:tr w:rsidR="003B2168" w:rsidRPr="006D68F7" w14:paraId="067C193D" w14:textId="77777777" w:rsidTr="003B2168">
        <w:trPr>
          <w:trHeight w:val="682"/>
          <w:jc w:val="center"/>
        </w:trPr>
        <w:tc>
          <w:tcPr>
            <w:tcW w:w="131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1442A2F" w14:textId="77777777" w:rsidR="003B2168" w:rsidRPr="006D68F7" w:rsidRDefault="003B2168" w:rsidP="008654C4">
            <w:pPr>
              <w:widowControl/>
              <w:jc w:val="center"/>
              <w:rPr>
                <w:rFonts w:ascii="楷体_GB2312" w:eastAsia="楷体_GB2312" w:hAnsi="宋体" w:cs="宋体" w:hint="eastAsia"/>
                <w:color w:val="000000"/>
                <w:kern w:val="0"/>
                <w:sz w:val="24"/>
              </w:rPr>
            </w:pPr>
            <w:r w:rsidRPr="006D68F7">
              <w:rPr>
                <w:rFonts w:ascii="楷体_GB2312" w:eastAsia="楷体_GB2312" w:hAnsi="宋体" w:cs="宋体" w:hint="eastAsia"/>
                <w:color w:val="000000"/>
                <w:kern w:val="0"/>
                <w:sz w:val="24"/>
              </w:rPr>
              <w:t>听课时间</w:t>
            </w:r>
          </w:p>
        </w:tc>
        <w:tc>
          <w:tcPr>
            <w:tcW w:w="7509" w:type="dxa"/>
            <w:gridSpan w:val="7"/>
            <w:tcBorders>
              <w:top w:val="single" w:sz="8" w:space="0" w:color="auto"/>
              <w:left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F12FCE1" w14:textId="77777777" w:rsidR="003B2168" w:rsidRPr="006D68F7" w:rsidRDefault="003B2168" w:rsidP="003B2168">
            <w:pPr>
              <w:widowControl/>
              <w:ind w:firstLineChars="50" w:firstLine="120"/>
              <w:rPr>
                <w:rFonts w:ascii="楷体_GB2312" w:eastAsia="楷体_GB2312" w:hint="eastAsia"/>
                <w:color w:val="000000"/>
                <w:kern w:val="0"/>
                <w:sz w:val="24"/>
              </w:rPr>
            </w:pPr>
            <w:r w:rsidRPr="006D68F7">
              <w:rPr>
                <w:rFonts w:ascii="楷体_GB2312" w:eastAsia="楷体_GB2312" w:hAnsi="宋体" w:hint="eastAsia"/>
                <w:color w:val="000000"/>
                <w:kern w:val="0"/>
                <w:sz w:val="24"/>
              </w:rPr>
              <w:t>年  月   日（星期   ）第  节</w:t>
            </w:r>
          </w:p>
        </w:tc>
      </w:tr>
      <w:tr w:rsidR="0059553B" w:rsidRPr="006D68F7" w14:paraId="0A4F4892" w14:textId="77777777" w:rsidTr="002B6895">
        <w:trPr>
          <w:trHeight w:val="581"/>
          <w:jc w:val="center"/>
        </w:trPr>
        <w:tc>
          <w:tcPr>
            <w:tcW w:w="8826" w:type="dxa"/>
            <w:gridSpan w:val="9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1E0DB70" w14:textId="77777777" w:rsidR="0059553B" w:rsidRPr="006D68F7" w:rsidRDefault="0059553B" w:rsidP="0059553B">
            <w:pPr>
              <w:widowControl/>
              <w:rPr>
                <w:rFonts w:ascii="楷体_GB2312" w:eastAsia="楷体_GB2312" w:hAnsi="宋体" w:cs="宋体" w:hint="eastAsia"/>
                <w:color w:val="000000"/>
                <w:kern w:val="0"/>
                <w:sz w:val="24"/>
              </w:rPr>
            </w:pPr>
            <w:r w:rsidRPr="006D68F7">
              <w:rPr>
                <w:rFonts w:ascii="楷体_GB2312" w:eastAsia="楷体_GB2312" w:hAnsi="宋体" w:cs="宋体" w:hint="eastAsia"/>
                <w:color w:val="000000"/>
                <w:kern w:val="0"/>
                <w:sz w:val="24"/>
              </w:rPr>
              <w:t>课程类别</w:t>
            </w:r>
            <w:r w:rsidRPr="006D68F7">
              <w:rPr>
                <w:rFonts w:ascii="楷体_GB2312" w:eastAsia="楷体_GB2312" w:hint="eastAsia"/>
                <w:color w:val="000000"/>
                <w:kern w:val="0"/>
                <w:sz w:val="24"/>
              </w:rPr>
              <w:t>(</w:t>
            </w:r>
            <w:r w:rsidRPr="006D68F7">
              <w:rPr>
                <w:rFonts w:ascii="楷体_GB2312" w:eastAsia="楷体_GB2312" w:hAnsi="宋体" w:cs="宋体" w:hint="eastAsia"/>
                <w:color w:val="000000"/>
                <w:kern w:val="0"/>
                <w:sz w:val="24"/>
              </w:rPr>
              <w:t>可不填</w:t>
            </w:r>
            <w:r w:rsidRPr="006D68F7">
              <w:rPr>
                <w:rFonts w:ascii="楷体_GB2312" w:eastAsia="楷体_GB2312" w:hint="eastAsia"/>
                <w:color w:val="000000"/>
                <w:kern w:val="0"/>
                <w:sz w:val="24"/>
              </w:rPr>
              <w:t xml:space="preserve">): </w:t>
            </w:r>
            <w:r w:rsidRPr="006D68F7">
              <w:rPr>
                <w:rFonts w:ascii="楷体_GB2312" w:eastAsia="楷体_GB2312" w:hAnsi="宋体" w:cs="宋体" w:hint="eastAsia"/>
                <w:color w:val="000000"/>
                <w:kern w:val="0"/>
                <w:sz w:val="24"/>
              </w:rPr>
              <w:t>□公共学位课□公共选修课□专业学位课□专业选修课□其它</w:t>
            </w:r>
          </w:p>
        </w:tc>
      </w:tr>
      <w:tr w:rsidR="00E262E4" w:rsidRPr="006D68F7" w14:paraId="63EB6BA5" w14:textId="77777777" w:rsidTr="006D68F7">
        <w:trPr>
          <w:trHeight w:val="581"/>
          <w:jc w:val="center"/>
        </w:trPr>
        <w:tc>
          <w:tcPr>
            <w:tcW w:w="12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1E1BC2E" w14:textId="49D34F1E" w:rsidR="00E262E4" w:rsidRPr="006D68F7" w:rsidRDefault="00E262E4" w:rsidP="0059553B">
            <w:pPr>
              <w:widowControl/>
              <w:rPr>
                <w:rFonts w:ascii="楷体_GB2312" w:eastAsia="楷体_GB2312" w:hAnsi="宋体" w:cs="宋体" w:hint="eastAsia"/>
                <w:color w:val="000000"/>
                <w:kern w:val="0"/>
                <w:sz w:val="24"/>
              </w:rPr>
            </w:pPr>
            <w:r w:rsidRPr="006D68F7">
              <w:rPr>
                <w:rFonts w:ascii="楷体_GB2312" w:eastAsia="楷体_GB2312" w:hAnsi="宋体" w:cs="宋体" w:hint="eastAsia"/>
                <w:color w:val="000000"/>
                <w:kern w:val="0"/>
                <w:sz w:val="24"/>
              </w:rPr>
              <w:t xml:space="preserve">课程平台 </w:t>
            </w:r>
          </w:p>
        </w:tc>
        <w:tc>
          <w:tcPr>
            <w:tcW w:w="2409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BFD3688" w14:textId="77777777" w:rsidR="00E262E4" w:rsidRPr="006D68F7" w:rsidRDefault="00E262E4" w:rsidP="00E262E4">
            <w:pPr>
              <w:widowControl/>
              <w:rPr>
                <w:rFonts w:ascii="楷体_GB2312" w:eastAsia="楷体_GB2312" w:hAnsi="宋体" w:cs="宋体" w:hint="eastAsia"/>
                <w:color w:val="000000"/>
                <w:kern w:val="0"/>
                <w:sz w:val="24"/>
              </w:rPr>
            </w:pPr>
            <w:r w:rsidRPr="006D68F7">
              <w:rPr>
                <w:rFonts w:ascii="楷体_GB2312" w:eastAsia="楷体_GB2312" w:hAnsi="宋体" w:cs="宋体" w:hint="eastAsia"/>
                <w:color w:val="000000"/>
                <w:kern w:val="0"/>
                <w:sz w:val="24"/>
              </w:rPr>
              <w:t xml:space="preserve">学在浙大□  </w:t>
            </w:r>
          </w:p>
          <w:p w14:paraId="3C21E921" w14:textId="24DE28C3" w:rsidR="00E262E4" w:rsidRPr="006D68F7" w:rsidRDefault="00A670D7" w:rsidP="00E262E4">
            <w:pPr>
              <w:widowControl/>
              <w:rPr>
                <w:rFonts w:ascii="楷体_GB2312" w:eastAsia="楷体_GB2312" w:hAnsi="宋体" w:cs="宋体" w:hint="eastAsia"/>
                <w:color w:val="000000"/>
                <w:kern w:val="0"/>
                <w:sz w:val="24"/>
              </w:rPr>
            </w:pPr>
            <w:r w:rsidRPr="006D68F7">
              <w:rPr>
                <w:rFonts w:ascii="楷体_GB2312" w:eastAsia="楷体_GB2312" w:hAnsi="宋体" w:cs="宋体" w:hint="eastAsia"/>
                <w:color w:val="000000"/>
                <w:kern w:val="0"/>
                <w:sz w:val="24"/>
              </w:rPr>
              <w:t>其</w:t>
            </w:r>
            <w:r w:rsidR="006D68F7">
              <w:rPr>
                <w:rFonts w:ascii="楷体_GB2312" w:eastAsia="楷体_GB2312" w:hAnsi="宋体" w:cs="宋体" w:hint="eastAsia"/>
                <w:color w:val="000000"/>
                <w:kern w:val="0"/>
                <w:sz w:val="24"/>
              </w:rPr>
              <w:t xml:space="preserve"> </w:t>
            </w:r>
            <w:r w:rsidR="006D68F7">
              <w:rPr>
                <w:rFonts w:ascii="楷体_GB2312" w:eastAsia="楷体_GB2312" w:hAnsi="宋体" w:cs="宋体"/>
                <w:color w:val="000000"/>
                <w:kern w:val="0"/>
                <w:sz w:val="24"/>
              </w:rPr>
              <w:t xml:space="preserve">   </w:t>
            </w:r>
            <w:r w:rsidRPr="006D68F7">
              <w:rPr>
                <w:rFonts w:ascii="楷体_GB2312" w:eastAsia="楷体_GB2312" w:hAnsi="宋体" w:cs="宋体" w:hint="eastAsia"/>
                <w:color w:val="000000"/>
                <w:kern w:val="0"/>
                <w:sz w:val="24"/>
              </w:rPr>
              <w:t>他□（      ）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D1F3308" w14:textId="4A8F1DB8" w:rsidR="00E262E4" w:rsidRPr="006D68F7" w:rsidRDefault="00E262E4" w:rsidP="00E262E4">
            <w:pPr>
              <w:widowControl/>
              <w:rPr>
                <w:rFonts w:ascii="楷体_GB2312" w:eastAsia="楷体_GB2312" w:hAnsi="宋体" w:cs="宋体" w:hint="eastAsia"/>
                <w:color w:val="000000"/>
                <w:kern w:val="0"/>
                <w:sz w:val="24"/>
              </w:rPr>
            </w:pPr>
            <w:r w:rsidRPr="006D68F7">
              <w:rPr>
                <w:rFonts w:ascii="楷体_GB2312" w:eastAsia="楷体_GB2312" w:hAnsi="宋体" w:cs="宋体" w:hint="eastAsia"/>
                <w:color w:val="000000"/>
                <w:kern w:val="0"/>
                <w:sz w:val="24"/>
              </w:rPr>
              <w:t>直播平台</w:t>
            </w:r>
          </w:p>
        </w:tc>
        <w:tc>
          <w:tcPr>
            <w:tcW w:w="3888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20F586DC" w14:textId="77777777" w:rsidR="00E262E4" w:rsidRPr="006D68F7" w:rsidRDefault="00E262E4" w:rsidP="00E262E4">
            <w:pPr>
              <w:widowControl/>
              <w:rPr>
                <w:rFonts w:ascii="楷体_GB2312" w:eastAsia="楷体_GB2312" w:hAnsi="宋体" w:cs="宋体" w:hint="eastAsia"/>
                <w:color w:val="000000"/>
                <w:kern w:val="0"/>
                <w:sz w:val="24"/>
              </w:rPr>
            </w:pPr>
            <w:r w:rsidRPr="006D68F7">
              <w:rPr>
                <w:rFonts w:ascii="楷体_GB2312" w:eastAsia="楷体_GB2312" w:hAnsi="宋体" w:cs="宋体" w:hint="eastAsia"/>
                <w:color w:val="000000"/>
                <w:kern w:val="0"/>
                <w:sz w:val="24"/>
              </w:rPr>
              <w:t>浙大钉□</w:t>
            </w:r>
          </w:p>
          <w:p w14:paraId="06436E4E" w14:textId="77777777" w:rsidR="00E262E4" w:rsidRPr="006D68F7" w:rsidRDefault="00E262E4" w:rsidP="00E262E4">
            <w:pPr>
              <w:rPr>
                <w:rFonts w:ascii="楷体_GB2312" w:eastAsia="楷体_GB2312" w:hAnsi="宋体" w:cs="宋体" w:hint="eastAsia"/>
                <w:color w:val="000000"/>
                <w:kern w:val="0"/>
                <w:sz w:val="24"/>
              </w:rPr>
            </w:pPr>
            <w:r w:rsidRPr="006D68F7">
              <w:rPr>
                <w:rFonts w:ascii="楷体_GB2312" w:eastAsia="楷体_GB2312" w:hAnsi="宋体" w:cs="宋体" w:hint="eastAsia"/>
                <w:color w:val="000000"/>
                <w:kern w:val="0"/>
                <w:sz w:val="24"/>
              </w:rPr>
              <w:t>其</w:t>
            </w:r>
            <w:r w:rsidR="000173B8" w:rsidRPr="006D68F7">
              <w:rPr>
                <w:rFonts w:ascii="楷体_GB2312" w:eastAsia="楷体_GB2312" w:hAnsi="宋体" w:cs="宋体" w:hint="eastAsia"/>
                <w:color w:val="000000"/>
                <w:kern w:val="0"/>
                <w:sz w:val="24"/>
              </w:rPr>
              <w:t xml:space="preserve">  </w:t>
            </w:r>
            <w:r w:rsidRPr="006D68F7">
              <w:rPr>
                <w:rFonts w:ascii="楷体_GB2312" w:eastAsia="楷体_GB2312" w:hAnsi="宋体" w:cs="宋体" w:hint="eastAsia"/>
                <w:color w:val="000000"/>
                <w:kern w:val="0"/>
                <w:sz w:val="24"/>
              </w:rPr>
              <w:t>他□（         ）</w:t>
            </w:r>
          </w:p>
        </w:tc>
      </w:tr>
      <w:tr w:rsidR="002B6895" w:rsidRPr="006D68F7" w14:paraId="7F530CEB" w14:textId="77777777" w:rsidTr="006D68F7">
        <w:trPr>
          <w:trHeight w:val="581"/>
          <w:jc w:val="center"/>
        </w:trPr>
        <w:tc>
          <w:tcPr>
            <w:tcW w:w="2812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98D7374" w14:textId="77777777" w:rsidR="0059553B" w:rsidRPr="006D68F7" w:rsidRDefault="0059553B" w:rsidP="0059553B">
            <w:pPr>
              <w:widowControl/>
              <w:rPr>
                <w:rFonts w:ascii="楷体_GB2312" w:eastAsia="楷体_GB2312" w:hAnsi="宋体" w:cs="宋体" w:hint="eastAsia"/>
                <w:b/>
                <w:bCs/>
                <w:color w:val="000000"/>
                <w:kern w:val="0"/>
                <w:sz w:val="24"/>
              </w:rPr>
            </w:pPr>
            <w:r w:rsidRPr="006D68F7">
              <w:rPr>
                <w:rFonts w:ascii="楷体_GB2312" w:eastAsia="楷体_GB2312" w:hAnsi="宋体" w:cs="宋体" w:hint="eastAsia"/>
                <w:b/>
                <w:bCs/>
                <w:color w:val="000000"/>
                <w:kern w:val="0"/>
                <w:sz w:val="24"/>
              </w:rPr>
              <w:t>对教师授课的总体评价</w:t>
            </w:r>
          </w:p>
        </w:tc>
        <w:tc>
          <w:tcPr>
            <w:tcW w:w="6014" w:type="dxa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293132B" w14:textId="6F74044B" w:rsidR="0059553B" w:rsidRPr="006D68F7" w:rsidRDefault="0059553B" w:rsidP="0059553B">
            <w:pPr>
              <w:widowControl/>
              <w:rPr>
                <w:rFonts w:ascii="楷体_GB2312" w:eastAsia="楷体_GB2312" w:hint="eastAsia"/>
                <w:b/>
                <w:bCs/>
                <w:color w:val="000000"/>
                <w:kern w:val="0"/>
                <w:sz w:val="24"/>
              </w:rPr>
            </w:pPr>
          </w:p>
        </w:tc>
      </w:tr>
      <w:tr w:rsidR="0059553B" w:rsidRPr="006D68F7" w14:paraId="5EA50E60" w14:textId="77777777" w:rsidTr="002B6895">
        <w:trPr>
          <w:trHeight w:val="604"/>
          <w:jc w:val="center"/>
        </w:trPr>
        <w:tc>
          <w:tcPr>
            <w:tcW w:w="8826" w:type="dxa"/>
            <w:gridSpan w:val="9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30238B55" w14:textId="77777777" w:rsidR="0059553B" w:rsidRPr="006D68F7" w:rsidRDefault="0059553B" w:rsidP="0059553B">
            <w:pPr>
              <w:widowControl/>
              <w:jc w:val="left"/>
              <w:rPr>
                <w:rFonts w:ascii="楷体_GB2312" w:eastAsia="楷体_GB2312" w:hAnsi="宋体" w:cs="宋体" w:hint="eastAsia"/>
                <w:color w:val="000000"/>
                <w:kern w:val="0"/>
                <w:sz w:val="24"/>
              </w:rPr>
            </w:pPr>
            <w:r w:rsidRPr="006D68F7">
              <w:rPr>
                <w:rFonts w:ascii="楷体_GB2312" w:eastAsia="楷体_GB2312" w:hAnsi="宋体" w:cs="宋体" w:hint="eastAsia"/>
                <w:color w:val="000000"/>
                <w:kern w:val="0"/>
                <w:sz w:val="24"/>
              </w:rPr>
              <w:t>教师授课的</w:t>
            </w:r>
            <w:r w:rsidR="00FA6728" w:rsidRPr="006D68F7">
              <w:rPr>
                <w:rFonts w:ascii="楷体_GB2312" w:eastAsia="楷体_GB2312" w:hAnsi="宋体" w:cs="宋体" w:hint="eastAsia"/>
                <w:color w:val="000000"/>
                <w:kern w:val="0"/>
                <w:sz w:val="24"/>
              </w:rPr>
              <w:t>特色与</w:t>
            </w:r>
            <w:r w:rsidRPr="006D68F7">
              <w:rPr>
                <w:rFonts w:ascii="楷体_GB2312" w:eastAsia="楷体_GB2312" w:hAnsi="宋体" w:cs="宋体" w:hint="eastAsia"/>
                <w:color w:val="000000"/>
                <w:kern w:val="0"/>
                <w:sz w:val="24"/>
              </w:rPr>
              <w:t>优点：</w:t>
            </w:r>
          </w:p>
        </w:tc>
      </w:tr>
      <w:tr w:rsidR="0059553B" w:rsidRPr="006D68F7" w14:paraId="1BCEE90F" w14:textId="77777777" w:rsidTr="002B6895">
        <w:trPr>
          <w:trHeight w:val="604"/>
          <w:jc w:val="center"/>
        </w:trPr>
        <w:tc>
          <w:tcPr>
            <w:tcW w:w="8826" w:type="dxa"/>
            <w:gridSpan w:val="9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D255230" w14:textId="77777777" w:rsidR="0059553B" w:rsidRPr="006D68F7" w:rsidRDefault="0059553B" w:rsidP="0059553B">
            <w:pPr>
              <w:widowControl/>
              <w:jc w:val="left"/>
              <w:rPr>
                <w:rFonts w:ascii="楷体_GB2312" w:eastAsia="楷体_GB2312" w:hAnsi="宋体" w:cs="宋体" w:hint="eastAsia"/>
                <w:color w:val="000000"/>
                <w:kern w:val="0"/>
                <w:sz w:val="24"/>
              </w:rPr>
            </w:pPr>
          </w:p>
        </w:tc>
      </w:tr>
      <w:tr w:rsidR="0059553B" w:rsidRPr="006D68F7" w14:paraId="1A487FA1" w14:textId="77777777" w:rsidTr="002B6895">
        <w:trPr>
          <w:trHeight w:val="604"/>
          <w:jc w:val="center"/>
        </w:trPr>
        <w:tc>
          <w:tcPr>
            <w:tcW w:w="8826" w:type="dxa"/>
            <w:gridSpan w:val="9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BCFB465" w14:textId="77777777" w:rsidR="0059553B" w:rsidRPr="006D68F7" w:rsidRDefault="0059553B" w:rsidP="0059553B">
            <w:pPr>
              <w:widowControl/>
              <w:jc w:val="left"/>
              <w:rPr>
                <w:rFonts w:ascii="楷体_GB2312" w:eastAsia="楷体_GB2312" w:hAnsi="宋体" w:cs="宋体" w:hint="eastAsia"/>
                <w:color w:val="000000"/>
                <w:kern w:val="0"/>
                <w:sz w:val="24"/>
              </w:rPr>
            </w:pPr>
          </w:p>
        </w:tc>
      </w:tr>
      <w:tr w:rsidR="0059553B" w:rsidRPr="006D68F7" w14:paraId="59902805" w14:textId="77777777" w:rsidTr="002B6895">
        <w:trPr>
          <w:trHeight w:val="1434"/>
          <w:jc w:val="center"/>
        </w:trPr>
        <w:tc>
          <w:tcPr>
            <w:tcW w:w="8826" w:type="dxa"/>
            <w:gridSpan w:val="9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A54FD8E" w14:textId="77777777" w:rsidR="0059553B" w:rsidRPr="006D68F7" w:rsidRDefault="0059553B" w:rsidP="0059553B">
            <w:pPr>
              <w:widowControl/>
              <w:jc w:val="left"/>
              <w:rPr>
                <w:rFonts w:ascii="楷体_GB2312" w:eastAsia="楷体_GB2312" w:hAnsi="宋体" w:cs="宋体" w:hint="eastAsia"/>
                <w:color w:val="000000"/>
                <w:kern w:val="0"/>
                <w:sz w:val="24"/>
              </w:rPr>
            </w:pPr>
          </w:p>
        </w:tc>
      </w:tr>
      <w:tr w:rsidR="0059553B" w:rsidRPr="006D68F7" w14:paraId="0E979845" w14:textId="77777777" w:rsidTr="002B6895">
        <w:trPr>
          <w:trHeight w:val="604"/>
          <w:jc w:val="center"/>
        </w:trPr>
        <w:tc>
          <w:tcPr>
            <w:tcW w:w="8826" w:type="dxa"/>
            <w:gridSpan w:val="9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0A5C3630" w14:textId="77777777" w:rsidR="0059553B" w:rsidRPr="006D68F7" w:rsidRDefault="0059553B" w:rsidP="0059553B">
            <w:pPr>
              <w:widowControl/>
              <w:rPr>
                <w:rFonts w:ascii="楷体_GB2312" w:eastAsia="楷体_GB2312" w:hAnsi="宋体" w:cs="宋体" w:hint="eastAsia"/>
                <w:color w:val="000000"/>
                <w:kern w:val="0"/>
                <w:sz w:val="24"/>
              </w:rPr>
            </w:pPr>
            <w:r w:rsidRPr="006D68F7">
              <w:rPr>
                <w:rFonts w:ascii="楷体_GB2312" w:eastAsia="楷体_GB2312" w:hAnsi="宋体" w:cs="宋体" w:hint="eastAsia"/>
                <w:color w:val="000000"/>
                <w:kern w:val="0"/>
                <w:sz w:val="24"/>
              </w:rPr>
              <w:t>进一步改进的意见和建议：</w:t>
            </w:r>
          </w:p>
        </w:tc>
      </w:tr>
      <w:tr w:rsidR="0059553B" w:rsidRPr="006D68F7" w14:paraId="296AFB71" w14:textId="77777777" w:rsidTr="002B6895">
        <w:trPr>
          <w:trHeight w:val="604"/>
          <w:jc w:val="center"/>
        </w:trPr>
        <w:tc>
          <w:tcPr>
            <w:tcW w:w="8826" w:type="dxa"/>
            <w:gridSpan w:val="9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8B957D2" w14:textId="77777777" w:rsidR="0059553B" w:rsidRPr="006D68F7" w:rsidRDefault="0059553B" w:rsidP="0059553B">
            <w:pPr>
              <w:widowControl/>
              <w:jc w:val="left"/>
              <w:rPr>
                <w:rFonts w:ascii="楷体_GB2312" w:eastAsia="楷体_GB2312" w:hAnsi="宋体" w:cs="宋体" w:hint="eastAsia"/>
                <w:color w:val="000000"/>
                <w:kern w:val="0"/>
                <w:sz w:val="24"/>
              </w:rPr>
            </w:pPr>
          </w:p>
        </w:tc>
      </w:tr>
      <w:tr w:rsidR="0059553B" w:rsidRPr="006D68F7" w14:paraId="230219E7" w14:textId="77777777" w:rsidTr="002B6895">
        <w:trPr>
          <w:trHeight w:val="604"/>
          <w:jc w:val="center"/>
        </w:trPr>
        <w:tc>
          <w:tcPr>
            <w:tcW w:w="8826" w:type="dxa"/>
            <w:gridSpan w:val="9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83CE3F6" w14:textId="77777777" w:rsidR="0059553B" w:rsidRPr="006D68F7" w:rsidRDefault="0059553B" w:rsidP="0059553B">
            <w:pPr>
              <w:widowControl/>
              <w:jc w:val="left"/>
              <w:rPr>
                <w:rFonts w:ascii="楷体_GB2312" w:eastAsia="楷体_GB2312" w:hAnsi="宋体" w:cs="宋体" w:hint="eastAsia"/>
                <w:color w:val="000000"/>
                <w:kern w:val="0"/>
                <w:sz w:val="24"/>
              </w:rPr>
            </w:pPr>
          </w:p>
        </w:tc>
      </w:tr>
      <w:tr w:rsidR="0059553B" w:rsidRPr="006D68F7" w14:paraId="34A8DD1E" w14:textId="77777777" w:rsidTr="002B6895">
        <w:trPr>
          <w:trHeight w:val="816"/>
          <w:jc w:val="center"/>
        </w:trPr>
        <w:tc>
          <w:tcPr>
            <w:tcW w:w="8826" w:type="dxa"/>
            <w:gridSpan w:val="9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2A87BFA" w14:textId="77777777" w:rsidR="0059553B" w:rsidRPr="006D68F7" w:rsidRDefault="0059553B" w:rsidP="0059553B">
            <w:pPr>
              <w:widowControl/>
              <w:jc w:val="left"/>
              <w:rPr>
                <w:rFonts w:ascii="楷体_GB2312" w:eastAsia="楷体_GB2312" w:hAnsi="宋体" w:cs="宋体" w:hint="eastAsia"/>
                <w:color w:val="000000"/>
                <w:kern w:val="0"/>
                <w:sz w:val="24"/>
              </w:rPr>
            </w:pPr>
          </w:p>
        </w:tc>
      </w:tr>
      <w:tr w:rsidR="002B6895" w:rsidRPr="006D68F7" w14:paraId="1914D46E" w14:textId="77777777" w:rsidTr="006D68F7">
        <w:trPr>
          <w:trHeight w:val="1265"/>
          <w:jc w:val="center"/>
        </w:trPr>
        <w:tc>
          <w:tcPr>
            <w:tcW w:w="3662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D37A3AF" w14:textId="77777777" w:rsidR="0059553B" w:rsidRPr="006D68F7" w:rsidRDefault="0059553B" w:rsidP="0059553B">
            <w:pPr>
              <w:widowControl/>
              <w:rPr>
                <w:rFonts w:ascii="楷体_GB2312" w:eastAsia="楷体_GB2312" w:hAnsi="宋体" w:cs="宋体" w:hint="eastAsia"/>
                <w:color w:val="000000"/>
                <w:kern w:val="0"/>
                <w:sz w:val="24"/>
              </w:rPr>
            </w:pPr>
            <w:r w:rsidRPr="006D68F7">
              <w:rPr>
                <w:rFonts w:ascii="楷体_GB2312" w:eastAsia="楷体_GB2312" w:hAnsi="宋体" w:cs="宋体" w:hint="eastAsia"/>
                <w:color w:val="000000"/>
                <w:kern w:val="0"/>
                <w:sz w:val="24"/>
              </w:rPr>
              <w:t>听课后有无与授课教师进行交流</w:t>
            </w:r>
          </w:p>
        </w:tc>
        <w:tc>
          <w:tcPr>
            <w:tcW w:w="5164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A8F5DF8" w14:textId="50D59307" w:rsidR="0059553B" w:rsidRPr="006D68F7" w:rsidRDefault="0059553B" w:rsidP="0059553B">
            <w:pPr>
              <w:widowControl/>
              <w:rPr>
                <w:rFonts w:ascii="楷体_GB2312" w:eastAsia="楷体_GB2312" w:hint="eastAsia"/>
                <w:color w:val="000000"/>
                <w:kern w:val="0"/>
                <w:sz w:val="24"/>
              </w:rPr>
            </w:pPr>
          </w:p>
        </w:tc>
      </w:tr>
    </w:tbl>
    <w:p w14:paraId="4F263190" w14:textId="77777777" w:rsidR="00382BD6" w:rsidRPr="006D68F7" w:rsidRDefault="0059553B" w:rsidP="00220AFA">
      <w:pPr>
        <w:spacing w:beforeLines="100" w:before="312"/>
        <w:ind w:firstLineChars="2221" w:firstLine="5351"/>
        <w:rPr>
          <w:rFonts w:ascii="楷体_GB2312" w:eastAsia="楷体_GB2312" w:hint="eastAsia"/>
          <w:b/>
          <w:sz w:val="24"/>
        </w:rPr>
      </w:pPr>
      <w:r w:rsidRPr="006D68F7">
        <w:rPr>
          <w:rFonts w:ascii="楷体_GB2312" w:eastAsia="楷体_GB2312" w:hint="eastAsia"/>
          <w:b/>
          <w:sz w:val="24"/>
        </w:rPr>
        <w:t>听课人签名</w:t>
      </w:r>
      <w:r w:rsidR="00A902F1" w:rsidRPr="006D68F7">
        <w:rPr>
          <w:rFonts w:ascii="楷体_GB2312" w:eastAsia="楷体_GB2312" w:hint="eastAsia"/>
          <w:b/>
          <w:sz w:val="24"/>
        </w:rPr>
        <w:t>：</w:t>
      </w:r>
    </w:p>
    <w:sectPr w:rsidR="00382BD6" w:rsidRPr="006D68F7" w:rsidSect="002942E2">
      <w:headerReference w:type="default" r:id="rId7"/>
      <w:footerReference w:type="default" r:id="rId8"/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C8DD8A" w14:textId="77777777" w:rsidR="005173AE" w:rsidRDefault="005173AE" w:rsidP="00276B84">
      <w:r>
        <w:separator/>
      </w:r>
    </w:p>
  </w:endnote>
  <w:endnote w:type="continuationSeparator" w:id="0">
    <w:p w14:paraId="6A68DEBC" w14:textId="77777777" w:rsidR="005173AE" w:rsidRDefault="005173AE" w:rsidP="00276B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楷体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简体">
    <w:panose1 w:val="02000000000000000000"/>
    <w:charset w:val="86"/>
    <w:family w:val="auto"/>
    <w:pitch w:val="variable"/>
    <w:sig w:usb0="A00002BF" w:usb1="184F6CFA" w:usb2="00000012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7190F6" w14:textId="2608B179" w:rsidR="00E0082A" w:rsidRDefault="00220AFA" w:rsidP="002942E2">
    <w:pPr>
      <w:pStyle w:val="a5"/>
      <w:jc w:val="center"/>
      <w:rPr>
        <w:rFonts w:hint="eastAsia"/>
      </w:rPr>
    </w:pPr>
    <w:r>
      <w:fldChar w:fldCharType="begin"/>
    </w:r>
    <w:r w:rsidR="00592368">
      <w:instrText xml:space="preserve"> PAGE   \* MERGEFORMAT </w:instrText>
    </w:r>
    <w:r>
      <w:fldChar w:fldCharType="separate"/>
    </w:r>
    <w:r w:rsidR="003B2168" w:rsidRPr="003B2168">
      <w:rPr>
        <w:noProof/>
        <w:lang w:val="zh-CN"/>
      </w:rPr>
      <w:t>1</w:t>
    </w:r>
    <w:r>
      <w:rPr>
        <w:noProof/>
        <w:lang w:val="zh-C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626865" w14:textId="77777777" w:rsidR="005173AE" w:rsidRDefault="005173AE" w:rsidP="00276B84">
      <w:r>
        <w:separator/>
      </w:r>
    </w:p>
  </w:footnote>
  <w:footnote w:type="continuationSeparator" w:id="0">
    <w:p w14:paraId="20D408B4" w14:textId="77777777" w:rsidR="005173AE" w:rsidRDefault="005173AE" w:rsidP="00276B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0F3D77" w14:textId="77777777" w:rsidR="00382BD6" w:rsidRPr="00A670D7" w:rsidRDefault="00382BD6" w:rsidP="00597418">
    <w:pPr>
      <w:pStyle w:val="a3"/>
      <w:pBdr>
        <w:bottom w:val="none" w:sz="0" w:space="0" w:color="auto"/>
      </w:pBdr>
      <w:rPr>
        <w:rFonts w:ascii="方正小标宋简体" w:eastAsia="方正小标宋简体" w:hAnsi="方正小标宋简体"/>
        <w:b/>
        <w:color w:val="000000"/>
        <w:sz w:val="44"/>
        <w:szCs w:val="44"/>
      </w:rPr>
    </w:pPr>
    <w:r w:rsidRPr="00A670D7">
      <w:rPr>
        <w:rFonts w:ascii="方正小标宋简体" w:eastAsia="方正小标宋简体" w:hAnsi="方正小标宋简体" w:hint="eastAsia"/>
        <w:b/>
        <w:color w:val="000000"/>
        <w:sz w:val="44"/>
        <w:szCs w:val="44"/>
      </w:rPr>
      <w:t>研究生课程教学质量评价表</w:t>
    </w:r>
    <w:r w:rsidR="00E262E4" w:rsidRPr="00A670D7">
      <w:rPr>
        <w:rFonts w:ascii="方正小标宋简体" w:eastAsia="方正小标宋简体" w:hAnsi="方正小标宋简体" w:hint="eastAsia"/>
        <w:b/>
        <w:color w:val="000000"/>
        <w:sz w:val="44"/>
        <w:szCs w:val="44"/>
      </w:rPr>
      <w:t>（</w:t>
    </w:r>
    <w:proofErr w:type="gramStart"/>
    <w:r w:rsidR="00E262E4" w:rsidRPr="00A670D7">
      <w:rPr>
        <w:rFonts w:ascii="方正小标宋简体" w:eastAsia="方正小标宋简体" w:hAnsi="方正小标宋简体" w:hint="eastAsia"/>
        <w:b/>
        <w:color w:val="000000"/>
        <w:sz w:val="44"/>
        <w:szCs w:val="44"/>
      </w:rPr>
      <w:t>网课版</w:t>
    </w:r>
    <w:proofErr w:type="gramEnd"/>
    <w:r w:rsidR="00E262E4" w:rsidRPr="00A670D7">
      <w:rPr>
        <w:rFonts w:ascii="方正小标宋简体" w:eastAsia="方正小标宋简体" w:hAnsi="方正小标宋简体" w:hint="eastAsia"/>
        <w:b/>
        <w:color w:val="000000"/>
        <w:sz w:val="44"/>
        <w:szCs w:val="44"/>
      </w:rPr>
      <w:t>）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xNDUxNDYwNDA2tDBU0lEKTi0uzszPAykwrAUAyc0tEiwAAAA="/>
  </w:docVars>
  <w:rsids>
    <w:rsidRoot w:val="00276B84"/>
    <w:rsid w:val="0000306F"/>
    <w:rsid w:val="000173B8"/>
    <w:rsid w:val="000B2956"/>
    <w:rsid w:val="0010372E"/>
    <w:rsid w:val="00110D5E"/>
    <w:rsid w:val="00171F44"/>
    <w:rsid w:val="001B56E2"/>
    <w:rsid w:val="001B63EC"/>
    <w:rsid w:val="00213F47"/>
    <w:rsid w:val="00220AFA"/>
    <w:rsid w:val="002229D0"/>
    <w:rsid w:val="00223489"/>
    <w:rsid w:val="0026769B"/>
    <w:rsid w:val="00276B84"/>
    <w:rsid w:val="002942E2"/>
    <w:rsid w:val="002A36CC"/>
    <w:rsid w:val="002B0679"/>
    <w:rsid w:val="002B6895"/>
    <w:rsid w:val="002B71FD"/>
    <w:rsid w:val="002D36AC"/>
    <w:rsid w:val="00300111"/>
    <w:rsid w:val="003062E6"/>
    <w:rsid w:val="003076CE"/>
    <w:rsid w:val="0032065C"/>
    <w:rsid w:val="00326655"/>
    <w:rsid w:val="003530EC"/>
    <w:rsid w:val="00382BD6"/>
    <w:rsid w:val="00395ED7"/>
    <w:rsid w:val="003A15A3"/>
    <w:rsid w:val="003B2168"/>
    <w:rsid w:val="003C0443"/>
    <w:rsid w:val="003C0D70"/>
    <w:rsid w:val="00403AA1"/>
    <w:rsid w:val="004279E1"/>
    <w:rsid w:val="00457D9F"/>
    <w:rsid w:val="0048737A"/>
    <w:rsid w:val="00507A2D"/>
    <w:rsid w:val="005173AE"/>
    <w:rsid w:val="0053772D"/>
    <w:rsid w:val="005656D4"/>
    <w:rsid w:val="0058114A"/>
    <w:rsid w:val="00592368"/>
    <w:rsid w:val="0059553B"/>
    <w:rsid w:val="00597418"/>
    <w:rsid w:val="005B600D"/>
    <w:rsid w:val="005C7195"/>
    <w:rsid w:val="005D3B85"/>
    <w:rsid w:val="00687378"/>
    <w:rsid w:val="006A2C7D"/>
    <w:rsid w:val="006C1B26"/>
    <w:rsid w:val="006C496E"/>
    <w:rsid w:val="006D68F7"/>
    <w:rsid w:val="006F02A1"/>
    <w:rsid w:val="006F0CD9"/>
    <w:rsid w:val="0070313E"/>
    <w:rsid w:val="007048F8"/>
    <w:rsid w:val="00735D0F"/>
    <w:rsid w:val="0073653B"/>
    <w:rsid w:val="007C1B40"/>
    <w:rsid w:val="0085624B"/>
    <w:rsid w:val="008654C4"/>
    <w:rsid w:val="00872CE0"/>
    <w:rsid w:val="008D10FF"/>
    <w:rsid w:val="008D2E67"/>
    <w:rsid w:val="008D7154"/>
    <w:rsid w:val="008E580A"/>
    <w:rsid w:val="008F4DD7"/>
    <w:rsid w:val="00902C1E"/>
    <w:rsid w:val="0093659E"/>
    <w:rsid w:val="00953EBB"/>
    <w:rsid w:val="009906C2"/>
    <w:rsid w:val="009B46C5"/>
    <w:rsid w:val="009C76AE"/>
    <w:rsid w:val="009D3ACC"/>
    <w:rsid w:val="009F47A8"/>
    <w:rsid w:val="00A06F34"/>
    <w:rsid w:val="00A2024A"/>
    <w:rsid w:val="00A34300"/>
    <w:rsid w:val="00A5720E"/>
    <w:rsid w:val="00A670D7"/>
    <w:rsid w:val="00A902F1"/>
    <w:rsid w:val="00B270E8"/>
    <w:rsid w:val="00B81D65"/>
    <w:rsid w:val="00C27526"/>
    <w:rsid w:val="00C65E1E"/>
    <w:rsid w:val="00C90911"/>
    <w:rsid w:val="00CA6C2A"/>
    <w:rsid w:val="00D50EDF"/>
    <w:rsid w:val="00D56C72"/>
    <w:rsid w:val="00D729F9"/>
    <w:rsid w:val="00D75C35"/>
    <w:rsid w:val="00D76F03"/>
    <w:rsid w:val="00DA2F7C"/>
    <w:rsid w:val="00E0082A"/>
    <w:rsid w:val="00E262E4"/>
    <w:rsid w:val="00E32907"/>
    <w:rsid w:val="00E4735E"/>
    <w:rsid w:val="00E729AC"/>
    <w:rsid w:val="00E901E7"/>
    <w:rsid w:val="00EA4324"/>
    <w:rsid w:val="00ED7AE6"/>
    <w:rsid w:val="00F02763"/>
    <w:rsid w:val="00F539C4"/>
    <w:rsid w:val="00FA67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8B293E0"/>
  <w15:docId w15:val="{396002AA-1BB2-43A6-A6D5-9E9402BB4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76B84"/>
    <w:pPr>
      <w:widowControl w:val="0"/>
      <w:jc w:val="both"/>
    </w:pPr>
    <w:rPr>
      <w:rFonts w:ascii="Times New Roman" w:hAnsi="Times New Roman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semiHidden/>
    <w:rsid w:val="00276B8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="Calibri" w:hAnsi="Calibri"/>
      <w:sz w:val="18"/>
      <w:szCs w:val="18"/>
    </w:rPr>
  </w:style>
  <w:style w:type="character" w:customStyle="1" w:styleId="a4">
    <w:name w:val="页眉 字符"/>
    <w:link w:val="a3"/>
    <w:uiPriority w:val="99"/>
    <w:semiHidden/>
    <w:locked/>
    <w:rsid w:val="00276B84"/>
    <w:rPr>
      <w:rFonts w:cs="Times New Roman"/>
      <w:sz w:val="18"/>
      <w:szCs w:val="18"/>
    </w:rPr>
  </w:style>
  <w:style w:type="paragraph" w:styleId="a5">
    <w:name w:val="footer"/>
    <w:basedOn w:val="a"/>
    <w:link w:val="a6"/>
    <w:uiPriority w:val="99"/>
    <w:rsid w:val="00276B84"/>
    <w:pPr>
      <w:tabs>
        <w:tab w:val="center" w:pos="4153"/>
        <w:tab w:val="right" w:pos="8306"/>
      </w:tabs>
      <w:snapToGrid w:val="0"/>
      <w:jc w:val="left"/>
    </w:pPr>
    <w:rPr>
      <w:rFonts w:ascii="Calibri" w:hAnsi="Calibri"/>
      <w:sz w:val="18"/>
      <w:szCs w:val="18"/>
    </w:rPr>
  </w:style>
  <w:style w:type="character" w:customStyle="1" w:styleId="a6">
    <w:name w:val="页脚 字符"/>
    <w:link w:val="a5"/>
    <w:uiPriority w:val="99"/>
    <w:locked/>
    <w:rsid w:val="00276B84"/>
    <w:rPr>
      <w:rFonts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979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031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035F3A-BA36-4F07-8CF2-1DD0FD99CA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02</Words>
  <Characters>1156</Characters>
  <Application>Microsoft Office Word</Application>
  <DocSecurity>0</DocSecurity>
  <Lines>9</Lines>
  <Paragraphs>2</Paragraphs>
  <ScaleCrop>false</ScaleCrop>
  <Company/>
  <LinksUpToDate>false</LinksUpToDate>
  <CharactersWithSpaces>1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Z7040</dc:creator>
  <cp:lastModifiedBy>Xuyou Yang</cp:lastModifiedBy>
  <cp:revision>3</cp:revision>
  <dcterms:created xsi:type="dcterms:W3CDTF">2020-02-29T02:15:00Z</dcterms:created>
  <dcterms:modified xsi:type="dcterms:W3CDTF">2020-02-29T02:16:00Z</dcterms:modified>
</cp:coreProperties>
</file>